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0EF06D" w14:textId="4138D070" w:rsidR="00F34BC0" w:rsidRDefault="00F34BC0" w:rsidP="00F34BC0">
      <w:pPr>
        <w:pStyle w:val="Heading1"/>
      </w:pPr>
      <w:r>
        <w:t xml:space="preserve">Coordination </w:t>
      </w:r>
      <w:proofErr w:type="spellStart"/>
      <w:r>
        <w:t>Polyhedra</w:t>
      </w:r>
      <w:proofErr w:type="spellEnd"/>
      <w:r>
        <w:t xml:space="preserve"> - structural </w:t>
      </w:r>
      <w:r w:rsidR="00F11FDB">
        <w:t>indices</w:t>
      </w:r>
      <w:r>
        <w:t xml:space="preserve"> </w:t>
      </w:r>
      <w:r>
        <w:fldChar w:fldCharType="begin">
          <w:fldData xml:space="preserve">PEVuZE5vdGU+PENpdGU+PEF1dGhvcj5BZGRpc29uPC9BdXRob3I+PFllYXI+MTk4NDwvWWVhcj48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</w:fldData>
        </w:fldChar>
      </w:r>
      <w:r>
        <w:instrText xml:space="preserve"> ADDIN EN.CITE </w:instrText>
      </w:r>
      <w:r>
        <w:fldChar w:fldCharType="begin">
          <w:fldData xml:space="preserve">PEVuZE5vdGU+PENpdGU+PEF1dGhvcj5BZGRpc29uPC9BdXRob3I+PFllYXI+MTk4NDwvWWVhcj48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-7]</w:t>
      </w:r>
      <w:r>
        <w:fldChar w:fldCharType="end"/>
      </w:r>
    </w:p>
    <w:p w14:paraId="4AD45120" w14:textId="7E27470A" w:rsidR="007A014B" w:rsidRDefault="007A014B"/>
    <w:p w14:paraId="43DD48D0" w14:textId="1A3BF71C" w:rsidR="00F34BC0" w:rsidRDefault="00CC68F6" w:rsidP="00634845">
      <w:pPr>
        <w:pStyle w:val="Heading2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634845">
        <w:rPr>
          <w:rFonts w:eastAsiaTheme="minorEastAsia"/>
        </w:rPr>
        <w:t xml:space="preserve"> for five-coordinated compounds </w:t>
      </w:r>
      <w:r w:rsidR="00634845">
        <w:rPr>
          <w:rFonts w:eastAsiaTheme="minorEastAsia"/>
        </w:rPr>
        <w:fldChar w:fldCharType="begin"/>
      </w:r>
      <w:r w:rsidR="00634845">
        <w:rPr>
          <w:rFonts w:eastAsiaTheme="minorEastAsia"/>
        </w:rPr>
        <w:instrText xml:space="preserve"> ADDIN EN.CITE &lt;EndNote&gt;&lt;Cite&gt;&lt;Author&gt;Addison&lt;/Author&gt;&lt;Year&gt;1984&lt;/Year&gt;&lt;RecNum&gt;31&lt;/RecNum&gt;&lt;DisplayText&gt;[1]&lt;/DisplayText&gt;&lt;record&gt;&lt;rec-number&gt;31&lt;/rec-number&gt;&lt;foreign-keys&gt;&lt;key app="EN" db-id="0swr0sa5iwsaszeftwnvwaxodr2z05t9pesv" timestamp="1584228106"&gt;31&lt;/key&gt;&lt;/foreign-keys&gt;&lt;ref-type name="Journal Article"&gt;17&lt;/ref-type&gt;&lt;contributors&gt;&lt;authors&gt;&lt;author&gt;Addison, Anthony W.&lt;/author&gt;&lt;author&gt;Rao, T. Nageswara&lt;/author&gt;&lt;author&gt;Reedijk, Jan&lt;/author&gt;&lt;author&gt;van Rijn, Jacobus&lt;/author&gt;&lt;author&gt;Verschoor, Gerrit C.&lt;/author&gt;&lt;/authors&gt;&lt;/contributors&gt;&lt;titles&gt;&lt;title&gt;Synthesis, structure, and spectroscopic properties of copper(II) compounds containing nitrogen–sulphur donor ligands; the crystal and molecular structure of aqua[1,7-bis(N-methylbenzimidazol-2′-yl)-2,6-dithiaheptane]copper(II) perchlorate&lt;/title&gt;&lt;secondary-title&gt;Journal of the Chemical Society, Dalton Transactions&lt;/secondary-title&gt;&lt;/titles&gt;&lt;periodical&gt;&lt;full-title&gt;Journal of the Chemical Society, Dalton Transactions&lt;/full-title&gt;&lt;/periodical&gt;&lt;pages&gt;1349-1356&lt;/pages&gt;&lt;number&gt;7&lt;/number&gt;&lt;dates&gt;&lt;year&gt;1984&lt;/year&gt;&lt;/dates&gt;&lt;publisher&gt;The Royal Society of Chemistry&lt;/publisher&gt;&lt;isbn&gt;0300-9246&lt;/isbn&gt;&lt;work-type&gt;10.1039/DT9840001349&lt;/work-type&gt;&lt;urls&gt;&lt;related-urls&gt;&lt;url&gt;http://dx.doi.org/10.1039/DT9840001349&lt;/url&gt;&lt;/related-urls&gt;&lt;/urls&gt;&lt;electronic-resource-num&gt;10.1039/DT9840001349&lt;/electronic-resource-num&gt;&lt;/record&gt;&lt;/Cite&gt;&lt;/EndNote&gt;</w:instrText>
      </w:r>
      <w:r w:rsidR="00634845">
        <w:rPr>
          <w:rFonts w:eastAsiaTheme="minorEastAsia"/>
        </w:rPr>
        <w:fldChar w:fldCharType="separate"/>
      </w:r>
      <w:r w:rsidR="00634845">
        <w:rPr>
          <w:rFonts w:eastAsiaTheme="minorEastAsia"/>
          <w:noProof/>
        </w:rPr>
        <w:t>[1]</w:t>
      </w:r>
      <w:r w:rsidR="00634845">
        <w:rPr>
          <w:rFonts w:eastAsiaTheme="minorEastAsia"/>
        </w:rPr>
        <w:fldChar w:fldCharType="end"/>
      </w:r>
    </w:p>
    <w:p w14:paraId="77385100" w14:textId="0609C8D7" w:rsidR="00634845" w:rsidRDefault="00634845" w:rsidP="00634845">
      <w:pPr>
        <w:rPr>
          <w:rFonts w:eastAsiaTheme="minorEastAsia"/>
        </w:rPr>
      </w:pPr>
      <w:r>
        <w:t xml:space="preserve">Take the two largest valence angles in the compounds, such that </w:t>
      </w:r>
      <m:oMath>
        <m:r>
          <w:rPr>
            <w:rFonts w:ascii="Cambria Math" w:hAnsi="Cambria Math"/>
          </w:rPr>
          <m:t>β&gt;α</m:t>
        </m:r>
      </m:oMath>
      <w:r>
        <w:rPr>
          <w:rFonts w:eastAsiaTheme="minorEastAsia"/>
        </w:rPr>
        <w:t xml:space="preserve">;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</m:oMath>
      <w:r>
        <w:rPr>
          <w:rFonts w:eastAsiaTheme="minorEastAsia"/>
        </w:rPr>
        <w:t xml:space="preserve"> indicates whether the structure is square pyramidal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0</m:t>
        </m:r>
      </m:oMath>
      <w:r>
        <w:rPr>
          <w:rFonts w:eastAsiaTheme="minorEastAsia"/>
        </w:rPr>
        <w:t>) , trigonal bipyramidal (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) or somewhere in between:</w:t>
      </w:r>
    </w:p>
    <w:p w14:paraId="406A8EA3" w14:textId="5B00CC95" w:rsidR="00634845" w:rsidRDefault="00CC68F6" w:rsidP="0063484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β-α</m:t>
              </m:r>
            </m:num>
            <m:den>
              <m:r>
                <w:rPr>
                  <w:rFonts w:ascii="Cambria Math" w:hAnsi="Cambria Math"/>
                </w:rPr>
                <m:t>60°</m:t>
              </m:r>
            </m:den>
          </m:f>
        </m:oMath>
      </m:oMathPara>
    </w:p>
    <w:p w14:paraId="7A1B70F0" w14:textId="09C8933D" w:rsidR="00550426" w:rsidRDefault="00550426" w:rsidP="002E4ECD">
      <w:pPr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16"/>
        <w:gridCol w:w="1719"/>
        <w:gridCol w:w="2586"/>
        <w:gridCol w:w="1795"/>
      </w:tblGrid>
      <w:tr w:rsidR="00550426" w14:paraId="20C9EB81" w14:textId="77777777" w:rsidTr="00550426"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EF7EAD3" w14:textId="16FBDAC3" w:rsidR="00550426" w:rsidRDefault="00550426" w:rsidP="0055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AED4B6" wp14:editId="1A5DAE7E">
                  <wp:extent cx="1714500" cy="1390650"/>
                  <wp:effectExtent l="0" t="0" r="0" b="0"/>
                  <wp:docPr id="8" name="Picture 8" descr="Square 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Square 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390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ECD6EB" w14:textId="77777777" w:rsid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Square pyramidal geometry</w:t>
            </w:r>
          </w:p>
          <w:p w14:paraId="5B1BB15D" w14:textId="77777777" w:rsidR="00550426" w:rsidRP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α=π</m:t>
                </m:r>
              </m:oMath>
            </m:oMathPara>
          </w:p>
          <w:p w14:paraId="07F8A474" w14:textId="6C5C775C" w:rsidR="00550426" w:rsidRDefault="00CC68F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0</m:t>
                </m:r>
              </m:oMath>
            </m:oMathPara>
          </w:p>
        </w:tc>
        <w:tc>
          <w:tcPr>
            <w:tcW w:w="22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8C9BD18" w14:textId="57BC0F4D" w:rsidR="00550426" w:rsidRDefault="00550426" w:rsidP="00550426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60D1A4" wp14:editId="2B397EA3">
                  <wp:extent cx="1504950" cy="1714500"/>
                  <wp:effectExtent l="0" t="0" r="0" b="0"/>
                  <wp:docPr id="9" name="Picture 9" descr="Trigonal bipyramid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rigonal bipyramid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495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6FBD1" w14:textId="77777777" w:rsid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</w:rPr>
              <w:t>Trigonal bipyramidal geometry</w:t>
            </w:r>
          </w:p>
          <w:p w14:paraId="095B1FFA" w14:textId="4A479237" w:rsidR="00550426" w:rsidRPr="00550426" w:rsidRDefault="0055042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β=π,α=</m:t>
                </m:r>
                <m:f>
                  <m:f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3</m:t>
                    </m:r>
                  </m:den>
                </m:f>
              </m:oMath>
            </m:oMathPara>
          </w:p>
          <w:p w14:paraId="1E684273" w14:textId="7EA1BE93" w:rsidR="00550426" w:rsidRPr="00550426" w:rsidRDefault="00CC68F6" w:rsidP="00550426">
            <w:pPr>
              <w:pStyle w:val="NormalWeb"/>
              <w:shd w:val="clear" w:color="auto" w:fill="FFFFFF"/>
              <w:spacing w:before="120" w:beforeAutospacing="0" w:after="120" w:afterAutospacing="0" w:line="273" w:lineRule="atLeast"/>
              <w:ind w:left="30" w:right="30"/>
              <w:jc w:val="center"/>
              <w:textAlignment w:val="top"/>
              <w:rPr>
                <w:rFonts w:ascii="Arial" w:hAnsi="Arial" w:cs="Arial"/>
                <w:color w:val="222222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  <w:color w:val="222222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 w:cs="Arial"/>
                        <w:color w:val="222222"/>
                        <w:sz w:val="20"/>
                        <w:szCs w:val="20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Arial"/>
                    <w:color w:val="222222"/>
                    <w:sz w:val="20"/>
                    <w:szCs w:val="20"/>
                  </w:rPr>
                  <m:t>=1</m:t>
                </m:r>
              </m:oMath>
            </m:oMathPara>
          </w:p>
        </w:tc>
      </w:tr>
    </w:tbl>
    <w:p w14:paraId="6EC53BF0" w14:textId="5CA67DD1" w:rsidR="00550426" w:rsidRDefault="00550426" w:rsidP="002E4ECD">
      <w:pPr>
        <w:jc w:val="center"/>
      </w:pPr>
    </w:p>
    <w:p w14:paraId="4B4D3CC3" w14:textId="719C9154" w:rsidR="00F34BC0" w:rsidRDefault="00F34BC0"/>
    <w:p w14:paraId="2941B3CB" w14:textId="4798E512" w:rsidR="00634845" w:rsidRDefault="00CC68F6" w:rsidP="00634845">
      <w:pPr>
        <w:pStyle w:val="Heading2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634845">
        <w:rPr>
          <w:rFonts w:eastAsiaTheme="minorEastAsia"/>
        </w:rPr>
        <w:t xml:space="preserve"> for four-coordinated compounds </w:t>
      </w:r>
      <w:r w:rsidR="00634845">
        <w:rPr>
          <w:rFonts w:eastAsiaTheme="minorEastAsia"/>
        </w:rPr>
        <w:fldChar w:fldCharType="begin">
          <w:fldData xml:space="preserve">PEVuZE5vdGU+PENpdGU+PEF1dGhvcj5ZYW5nPC9BdXRob3I+PFllYXI+MjAwNzwvWWVhcj48UmVj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</w:fldData>
        </w:fldChar>
      </w:r>
      <w:r w:rsidR="00634845">
        <w:rPr>
          <w:rFonts w:eastAsiaTheme="minorEastAsia"/>
        </w:rPr>
        <w:instrText xml:space="preserve"> ADDIN EN.CITE </w:instrText>
      </w:r>
      <w:r w:rsidR="00634845">
        <w:rPr>
          <w:rFonts w:eastAsiaTheme="minorEastAsia"/>
        </w:rPr>
        <w:fldChar w:fldCharType="begin">
          <w:fldData xml:space="preserve">PEVuZE5vdGU+PENpdGU+PEF1dGhvcj5ZYW5nPC9BdXRob3I+PFllYXI+MjAwNzwvWWVhcj48UmVj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</w:fldData>
        </w:fldChar>
      </w:r>
      <w:r w:rsidR="00634845">
        <w:rPr>
          <w:rFonts w:eastAsiaTheme="minorEastAsia"/>
        </w:rPr>
        <w:instrText xml:space="preserve"> ADDIN EN.CITE.DATA </w:instrText>
      </w:r>
      <w:r w:rsidR="00634845">
        <w:rPr>
          <w:rFonts w:eastAsiaTheme="minorEastAsia"/>
        </w:rPr>
      </w:r>
      <w:r w:rsidR="00634845">
        <w:rPr>
          <w:rFonts w:eastAsiaTheme="minorEastAsia"/>
        </w:rPr>
        <w:fldChar w:fldCharType="end"/>
      </w:r>
      <w:r w:rsidR="00634845">
        <w:rPr>
          <w:rFonts w:eastAsiaTheme="minorEastAsia"/>
        </w:rPr>
      </w:r>
      <w:r w:rsidR="00634845">
        <w:rPr>
          <w:rFonts w:eastAsiaTheme="minorEastAsia"/>
        </w:rPr>
        <w:fldChar w:fldCharType="separate"/>
      </w:r>
      <w:r w:rsidR="00634845">
        <w:rPr>
          <w:rFonts w:eastAsiaTheme="minorEastAsia"/>
          <w:noProof/>
        </w:rPr>
        <w:t>[2, 3]</w:t>
      </w:r>
      <w:r w:rsidR="00634845">
        <w:rPr>
          <w:rFonts w:eastAsiaTheme="minorEastAsia"/>
        </w:rPr>
        <w:fldChar w:fldCharType="end"/>
      </w:r>
    </w:p>
    <w:p w14:paraId="1E802899" w14:textId="318DE314" w:rsidR="00634845" w:rsidRDefault="00634845">
      <w:pPr>
        <w:rPr>
          <w:rFonts w:eastAsiaTheme="minorEastAsia"/>
        </w:rPr>
      </w:pPr>
      <w:r>
        <w:t xml:space="preserve">For four coordinate structures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parameter was developed. If the structure is square planar, the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>
        <w:rPr>
          <w:rFonts w:eastAsiaTheme="minorEastAsia"/>
        </w:rPr>
        <w:t xml:space="preserve">, while for tetrahedral structure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>:</w:t>
      </w:r>
    </w:p>
    <w:p w14:paraId="2B4D33A2" w14:textId="796705AB" w:rsidR="00634845" w:rsidRDefault="00CC68F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60°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α+β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360°-2θ</m:t>
              </m:r>
            </m:den>
          </m:f>
        </m:oMath>
      </m:oMathPara>
    </w:p>
    <w:p w14:paraId="31965FAA" w14:textId="7C5165CF" w:rsidR="00634845" w:rsidRDefault="00634845">
      <w:pPr>
        <w:rPr>
          <w:rFonts w:eastAsiaTheme="minorEastAsia"/>
        </w:rPr>
      </w:pPr>
      <w:r>
        <w:rPr>
          <w:rFonts w:eastAsiaTheme="minorEastAsia"/>
        </w:rPr>
        <w:t xml:space="preserve">Where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eastAsiaTheme="minorEastAsia"/>
        </w:rPr>
        <w:t xml:space="preserve"> are like before, and </w:t>
      </w:r>
      <m:oMath>
        <m:r>
          <w:rPr>
            <w:rFonts w:ascii="Cambria Math" w:eastAsiaTheme="minorEastAsia" w:hAnsi="Cambria Math"/>
          </w:rPr>
          <m:t>θ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cos</m:t>
                </m:r>
                <m:ctrlPr>
                  <w:rPr>
                    <w:rFonts w:ascii="Cambria Math" w:eastAsiaTheme="minorEastAsia" w:hAnsi="Cambria Math"/>
                  </w:rPr>
                </m:ctrlPr>
              </m:e>
              <m:sup>
                <m:r>
                  <w:rPr>
                    <w:rFonts w:ascii="Cambria Math" w:eastAsiaTheme="minorEastAsia" w:hAnsi="Cambria Math"/>
                  </w:rPr>
                  <m:t>-1</m:t>
                </m:r>
                <m:ctrlPr>
                  <w:rPr>
                    <w:rFonts w:ascii="Cambria Math" w:eastAsiaTheme="minorEastAsia" w:hAnsi="Cambria Math"/>
                  </w:rPr>
                </m:ctrlPr>
              </m:sup>
            </m:sSup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  <m:ctrlPr>
              <w:rPr>
                <w:rFonts w:ascii="Cambria Math" w:hAnsi="Cambria Math"/>
                <w:i/>
              </w:rPr>
            </m:ctrlPr>
          </m:e>
        </m:func>
        <m:r>
          <w:rPr>
            <w:rFonts w:ascii="Cambria Math" w:hAnsi="Cambria Math"/>
          </w:rPr>
          <m:t>≈109.5°</m:t>
        </m:r>
      </m:oMath>
    </w:p>
    <w:p w14:paraId="7BEC8BF3" w14:textId="2EFE65ED" w:rsidR="00634845" w:rsidRPr="00634845" w:rsidRDefault="002E4ECD" w:rsidP="00634845">
      <w:pPr>
        <w:rPr>
          <w:rFonts w:eastAsiaTheme="minorEastAsia"/>
        </w:rPr>
      </w:pPr>
      <w:r w:rsidRPr="00634845">
        <w:rPr>
          <w:rFonts w:eastAsiaTheme="minorEastAsia"/>
        </w:rPr>
        <w:t>Unfortunately,</w:t>
      </w:r>
      <w:r w:rsidR="00634845" w:rsidRPr="00634845">
        <w:rPr>
          <w:rFonts w:eastAsiaTheme="minorEastAsia"/>
        </w:rPr>
        <w:t xml:space="preserve"> the above formula does not distinguish </w:t>
      </w:r>
      <m:oMath>
        <m:r>
          <w:rPr>
            <w:rFonts w:ascii="Cambria Math" w:eastAsiaTheme="minorEastAsia" w:hAnsi="Cambria Math"/>
          </w:rPr>
          <m:t>α</m:t>
        </m:r>
      </m:oMath>
      <w:r w:rsidR="00634845" w:rsidRPr="00634845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>angles, so structures of significantly different geometries can have</w:t>
      </w:r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 xml:space="preserve">simila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4845" w:rsidRPr="00634845">
        <w:rPr>
          <w:rFonts w:eastAsiaTheme="minorEastAsia"/>
        </w:rPr>
        <w:t xml:space="preserve"> value</w:t>
      </w:r>
      <w:r w:rsidR="00634845">
        <w:rPr>
          <w:rFonts w:eastAsiaTheme="minorEastAsia"/>
        </w:rPr>
        <w:t>s</w:t>
      </w:r>
      <w:r w:rsidR="00634845" w:rsidRPr="00634845">
        <w:rPr>
          <w:rFonts w:eastAsiaTheme="minorEastAsia"/>
        </w:rPr>
        <w:t>. To overcome this issue, another structural</w:t>
      </w:r>
      <w:r w:rsidR="00634845">
        <w:rPr>
          <w:rFonts w:eastAsiaTheme="minorEastAsia"/>
        </w:rPr>
        <w:t xml:space="preserve"> </w:t>
      </w:r>
      <w:r w:rsidR="00634845" w:rsidRPr="00634845">
        <w:rPr>
          <w:rFonts w:eastAsiaTheme="minorEastAsia"/>
        </w:rPr>
        <w:t>index parameter</w:t>
      </w:r>
      <w:r w:rsidR="00634845">
        <w:rPr>
          <w:rFonts w:eastAsiaTheme="minorEastAsia"/>
        </w:rPr>
        <w:t xml:space="preserve"> was proposed</w:t>
      </w:r>
      <w:r w:rsidR="00634845">
        <w:rPr>
          <w:rFonts w:eastAsiaTheme="minorEastAsia"/>
        </w:rPr>
        <w:fldChar w:fldCharType="begin"/>
      </w:r>
      <w:r w:rsidR="00634845">
        <w:rPr>
          <w:rFonts w:eastAsiaTheme="minorEastAsia"/>
        </w:rPr>
        <w:instrText xml:space="preserve"> ADDIN EN.CITE &lt;EndNote&gt;&lt;Cite&gt;&lt;Author&gt;Okuniewski&lt;/Author&gt;&lt;Year&gt;2015&lt;/Year&gt;&lt;RecNum&gt;29&lt;/RecNum&gt;&lt;DisplayText&gt;[3]&lt;/DisplayText&gt;&lt;record&gt;&lt;rec-number&gt;29&lt;/rec-number&gt;&lt;foreign-keys&gt;&lt;key app="EN" db-id="0swr0sa5iwsaszeftwnvwaxodr2z05t9pesv" timestamp="1584228100"&gt;29&lt;/key&gt;&lt;/foreign-keys&gt;&lt;ref-type name="Journal Article"&gt;17&lt;/ref-type&gt;&lt;contributors&gt;&lt;authors&gt;&lt;author&gt;Okuniewski, Andrzej&lt;/author&gt;&lt;author&gt;Rosiak, Damian&lt;/author&gt;&lt;author&gt;Chojnacki, Jarosław&lt;/author&gt;&lt;author&gt;Becker, Barbara&lt;/author&gt;&lt;/authors&gt;&lt;/contributors&gt;&lt;titles&gt;&lt;title&gt;Coordination polymers and molecular structures among complexes of mercury(II) halides with selected 1-benzoylthioureas&lt;/title&gt;&lt;secondary-title&gt;Polyhedron&lt;/secondary-title&gt;&lt;/titles&gt;&lt;periodical&gt;&lt;full-title&gt;Polyhedron&lt;/full-title&gt;&lt;/periodical&gt;&lt;pages&gt;47-57&lt;/pages&gt;&lt;volume&gt;90&lt;/volume&gt;&lt;keywords&gt;&lt;keyword&gt;Mercury complexes&lt;/keyword&gt;&lt;keyword&gt;Coordination polymers&lt;/keyword&gt;&lt;keyword&gt;Benzoylthioureas&lt;/keyword&gt;&lt;keyword&gt;Coordination center geometry&lt;/keyword&gt;&lt;keyword&gt;Rod group symmetry&lt;/keyword&gt;&lt;/keywords&gt;&lt;dates&gt;&lt;year&gt;2015&lt;/year&gt;&lt;pub-dates&gt;&lt;date&gt;2015/04/18/&lt;/date&gt;&lt;/pub-dates&gt;&lt;/dates&gt;&lt;isbn&gt;0277-5387&lt;/isbn&gt;&lt;urls&gt;&lt;related-urls&gt;&lt;url&gt;http://www.sciencedirect.com/science/article/pii/S0277538715000625&lt;/url&gt;&lt;/related-urls&gt;&lt;/urls&gt;&lt;electronic-resource-num&gt;https://doi.org/10.1016/j.poly.2015.01.035&lt;/electronic-resource-num&gt;&lt;/record&gt;&lt;/Cite&gt;&lt;/EndNote&gt;</w:instrText>
      </w:r>
      <w:r w:rsidR="00634845">
        <w:rPr>
          <w:rFonts w:eastAsiaTheme="minorEastAsia"/>
        </w:rPr>
        <w:fldChar w:fldCharType="separate"/>
      </w:r>
      <w:r w:rsidR="00634845">
        <w:rPr>
          <w:rFonts w:eastAsiaTheme="minorEastAsia"/>
          <w:noProof/>
        </w:rPr>
        <w:t>[3]</w:t>
      </w:r>
      <w:r w:rsidR="00634845">
        <w:rPr>
          <w:rFonts w:eastAsiaTheme="minorEastAsia"/>
        </w:rPr>
        <w:fldChar w:fldCharType="end"/>
      </w:r>
      <w:r w:rsidR="00634845">
        <w:rPr>
          <w:rFonts w:eastAsiaTheme="minorEastAsia"/>
        </w:rPr>
        <w:t xml:space="preserve">,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634845">
        <w:rPr>
          <w:rFonts w:eastAsiaTheme="minorEastAsia"/>
        </w:rPr>
        <w:t xml:space="preserve">, that adopts values similar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4845">
        <w:rPr>
          <w:rFonts w:eastAsiaTheme="minorEastAsia"/>
        </w:rPr>
        <w:t xml:space="preserve"> but differentiated better the examined structures (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τ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>
        <w:rPr>
          <w:rFonts w:eastAsiaTheme="minorEastAsia"/>
        </w:rPr>
        <w:t>):</w:t>
      </w:r>
    </w:p>
    <w:p w14:paraId="08C997C1" w14:textId="63EA62D7" w:rsidR="002E4ECD" w:rsidRPr="00550426" w:rsidRDefault="00CC68F6" w:rsidP="002E4ECD">
      <w:pPr>
        <w:jc w:val="center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τ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β-α</m:t>
              </m:r>
            </m:num>
            <m:den>
              <m:r>
                <w:rPr>
                  <w:rFonts w:ascii="Cambria Math" w:eastAsiaTheme="minorEastAsia" w:hAnsi="Cambria Math"/>
                </w:rPr>
                <m:t>360°-θ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80°-β</m:t>
              </m:r>
            </m:num>
            <m:den>
              <m:r>
                <w:rPr>
                  <w:rFonts w:ascii="Cambria Math" w:eastAsiaTheme="minorEastAsia" w:hAnsi="Cambria Math"/>
                </w:rPr>
                <m:t>180°-θ</m:t>
              </m:r>
            </m:den>
          </m:f>
        </m:oMath>
      </m:oMathPara>
    </w:p>
    <w:p w14:paraId="31DEB17E" w14:textId="377E197D" w:rsidR="00550426" w:rsidRDefault="003F2BDB" w:rsidP="003F2BDB">
      <w:pPr>
        <w:rPr>
          <w:rFonts w:eastAsiaTheme="minorEastAsia"/>
        </w:rPr>
      </w:pPr>
      <w:r>
        <w:rPr>
          <w:rFonts w:eastAsiaTheme="minorEastAsia"/>
        </w:rPr>
        <w:t xml:space="preserve">In this expression </w:t>
      </w:r>
      <m:oMath>
        <m:r>
          <w:rPr>
            <w:rFonts w:ascii="Cambria Math" w:eastAsiaTheme="minorEastAsia" w:hAnsi="Cambria Math"/>
          </w:rPr>
          <m:t>β</m:t>
        </m:r>
        <m:r>
          <w:rPr>
            <w:rFonts w:ascii="Cambria Math" w:eastAsiaTheme="minorEastAsia" w:hAnsi="Cambria Math"/>
          </w:rPr>
          <m:t>&gt;α</m:t>
        </m:r>
      </m:oMath>
      <w:r w:rsidRPr="003F2BDB">
        <w:rPr>
          <w:rFonts w:eastAsiaTheme="minorEastAsia"/>
        </w:rPr>
        <w:t xml:space="preserve"> are the two greatest valence angles of </w:t>
      </w:r>
      <w:r>
        <w:rPr>
          <w:rFonts w:eastAsiaTheme="minorEastAsia"/>
        </w:rPr>
        <w:t xml:space="preserve">the </w:t>
      </w:r>
      <w:r w:rsidRPr="003F2BDB">
        <w:rPr>
          <w:rFonts w:eastAsiaTheme="minorEastAsia"/>
        </w:rPr>
        <w:t xml:space="preserve">coordination </w:t>
      </w:r>
      <w:r w:rsidRPr="003F2BDB">
        <w:rPr>
          <w:rFonts w:eastAsiaTheme="minorEastAsia"/>
        </w:rPr>
        <w:t>centre</w:t>
      </w:r>
      <w:r>
        <w:rPr>
          <w:rFonts w:eastAsiaTheme="minorEastAsia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50426" w14:paraId="28F3DB2D" w14:textId="77777777" w:rsidTr="00243080"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FFB766" w14:textId="65CB132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FB4811E" wp14:editId="1B389C26">
                  <wp:extent cx="1714500" cy="1238250"/>
                  <wp:effectExtent l="0" t="0" r="0" b="0"/>
                  <wp:docPr id="10" name="Picture 10" descr="Square planar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Square planar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A2B7A9A" w14:textId="7592FDFB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646FD3B9" wp14:editId="1B3C5B9B">
                  <wp:extent cx="1714500" cy="933450"/>
                  <wp:effectExtent l="0" t="0" r="0" b="0"/>
                  <wp:docPr id="11" name="Picture 11" descr="Seesaw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Seesaw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0B48C8" w14:textId="791D6038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noProof/>
              </w:rPr>
              <w:drawing>
                <wp:inline distT="0" distB="0" distL="0" distR="0" wp14:anchorId="52D83CA8" wp14:editId="4DBC30EF">
                  <wp:extent cx="1416050" cy="1421314"/>
                  <wp:effectExtent l="0" t="0" r="0" b="0"/>
                  <wp:docPr id="13" name="Picture 13" descr="Tetrahedral geomet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Tetrahedral geomet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272" cy="14335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0426" w14:paraId="7D45BF64" w14:textId="77777777" w:rsidTr="00243080"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7899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quare planar geometry</w:t>
            </w:r>
          </w:p>
          <w:p w14:paraId="552AD343" w14:textId="77777777" w:rsidR="00550426" w:rsidRPr="00550426" w:rsidRDefault="00550426" w:rsidP="002E4ECD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=π</m:t>
                </m:r>
              </m:oMath>
            </m:oMathPara>
          </w:p>
          <w:p w14:paraId="2E2C21DF" w14:textId="4F520CA5" w:rsidR="00550426" w:rsidRPr="00550426" w:rsidRDefault="00CC68F6" w:rsidP="002E4ECD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 xml:space="preserve">=0 </m:t>
                </m:r>
              </m:oMath>
            </m:oMathPara>
          </w:p>
        </w:tc>
        <w:tc>
          <w:tcPr>
            <w:tcW w:w="30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7F2CD" w14:textId="77777777" w:rsidR="00550426" w:rsidRDefault="005504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Seesaw geometry</w:t>
            </w:r>
          </w:p>
          <w:p w14:paraId="6E1C22CA" w14:textId="6830F05D" w:rsidR="00CB3526" w:rsidRPr="00CB3526" w:rsidRDefault="00550426" w:rsidP="00CB3526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π,α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≈0.24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 xml:space="preserve">≈0.43 </m:t>
                </m:r>
              </m:oMath>
            </m:oMathPara>
          </w:p>
        </w:tc>
        <w:tc>
          <w:tcPr>
            <w:tcW w:w="300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45DD2" w14:textId="77777777" w:rsidR="00550426" w:rsidRDefault="00CB3526" w:rsidP="002E4ECD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Tetrahedral geometry</w:t>
            </w:r>
          </w:p>
          <w:p w14:paraId="486F9F79" w14:textId="634E5FE2" w:rsidR="00CB3526" w:rsidRDefault="00CB3526" w:rsidP="002E4ECD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β=α≈109.5°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eastAsiaTheme="minorEastAsia" w:hAnsi="Cambria Math"/>
                  </w:rPr>
                  <m:t>=1</m:t>
                </m:r>
              </m:oMath>
            </m:oMathPara>
          </w:p>
        </w:tc>
      </w:tr>
    </w:tbl>
    <w:p w14:paraId="4683D3CA" w14:textId="77777777" w:rsidR="00550426" w:rsidRDefault="00550426" w:rsidP="002E4ECD">
      <w:pPr>
        <w:jc w:val="center"/>
        <w:rPr>
          <w:rFonts w:eastAsiaTheme="minorEastAsia"/>
        </w:rPr>
      </w:pPr>
    </w:p>
    <w:p w14:paraId="559CFFC9" w14:textId="1B020F2B" w:rsidR="002E4ECD" w:rsidRDefault="002E4ECD" w:rsidP="002E4ECD">
      <w:pPr>
        <w:jc w:val="center"/>
      </w:pPr>
    </w:p>
    <w:p w14:paraId="390CAE6D" w14:textId="04ABF2FC" w:rsidR="0094196E" w:rsidRDefault="0094196E" w:rsidP="004B61C0">
      <w:pPr>
        <w:pStyle w:val="Heading2"/>
        <w:rPr>
          <w:rFonts w:eastAsiaTheme="minorEastAsia"/>
        </w:rPr>
      </w:pPr>
      <w:r>
        <w:t>Propo</w:t>
      </w:r>
      <w:r w:rsidR="004B61C0">
        <w:t xml:space="preserve">sal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 w:rsidR="004B61C0">
        <w:rPr>
          <w:rFonts w:eastAsiaTheme="minorEastAsia"/>
        </w:rPr>
        <w:t xml:space="preserve"> for six-coordinated compounds</w:t>
      </w:r>
    </w:p>
    <w:p w14:paraId="53954EBD" w14:textId="35BF94C5" w:rsidR="004B61C0" w:rsidRDefault="004B61C0" w:rsidP="0094196E">
      <w:pPr>
        <w:rPr>
          <w:rFonts w:eastAsiaTheme="minorEastAsia"/>
        </w:rPr>
      </w:pPr>
      <w:r>
        <w:rPr>
          <w:rFonts w:eastAsiaTheme="minorEastAsia"/>
        </w:rPr>
        <w:t>Limit complete geometries are octahedral and trigonal prismatic:</w:t>
      </w:r>
    </w:p>
    <w:tbl>
      <w:tblPr>
        <w:tblStyle w:val="TableGrid"/>
        <w:tblW w:w="90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2250"/>
        <w:gridCol w:w="2240"/>
        <w:gridCol w:w="2840"/>
      </w:tblGrid>
      <w:tr w:rsidR="00CC68F6" w14:paraId="4E66B6B2" w14:textId="77777777" w:rsidTr="00641DE2">
        <w:tc>
          <w:tcPr>
            <w:tcW w:w="3969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2B693D" w14:textId="297DFCF5" w:rsidR="00CC68F6" w:rsidRPr="00CC68F6" w:rsidRDefault="00CC68F6" w:rsidP="00CC68F6">
            <w:pPr>
              <w:jc w:val="center"/>
              <w:rPr>
                <w:b/>
                <w:bCs/>
              </w:rPr>
            </w:pPr>
            <w:r w:rsidRPr="00CC68F6">
              <w:rPr>
                <w:b/>
                <w:bCs/>
              </w:rPr>
              <w:t>Octahedral geometry</w:t>
            </w:r>
          </w:p>
        </w:tc>
        <w:tc>
          <w:tcPr>
            <w:tcW w:w="50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FA10E4" w14:textId="2D89310C" w:rsidR="00CC68F6" w:rsidRPr="00CC68F6" w:rsidRDefault="00CC68F6" w:rsidP="00CC68F6">
            <w:pPr>
              <w:jc w:val="center"/>
              <w:rPr>
                <w:b/>
                <w:bCs/>
              </w:rPr>
            </w:pPr>
            <w:r w:rsidRPr="00CC68F6">
              <w:rPr>
                <w:b/>
                <w:bCs/>
              </w:rPr>
              <w:t>Trigonal prismatic</w:t>
            </w:r>
          </w:p>
        </w:tc>
      </w:tr>
      <w:tr w:rsidR="00CC68F6" w14:paraId="5D7B2221" w14:textId="77777777" w:rsidTr="00641DE2">
        <w:tc>
          <w:tcPr>
            <w:tcW w:w="1719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57BA986" w14:textId="64969FEF" w:rsidR="00CC68F6" w:rsidRDefault="00CC68F6" w:rsidP="00641D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A5F0A0" wp14:editId="60CAF144">
                  <wp:extent cx="954405" cy="9937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4405" cy="99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56AFC5C" w14:textId="77777777" w:rsidR="00CC68F6" w:rsidRPr="004B61C0" w:rsidRDefault="00CC68F6" w:rsidP="00641DE2">
            <w:pPr>
              <w:jc w:val="center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8×: 9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</m:e>
                </m:d>
              </m:oMath>
            </m:oMathPara>
          </w:p>
          <w:p w14:paraId="14601E08" w14:textId="77777777" w:rsidR="00CC68F6" w:rsidRPr="004B61C0" w:rsidRDefault="00CC68F6" w:rsidP="00641DE2">
            <w:pPr>
              <w:jc w:val="center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10×: 9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eq</m:t>
                        </m:r>
                      </m:sub>
                    </m:sSub>
                  </m:e>
                </m:d>
              </m:oMath>
            </m:oMathPara>
          </w:p>
          <w:p w14:paraId="0E76A377" w14:textId="466CCCC2" w:rsidR="00CC68F6" w:rsidRPr="003F2BDB" w:rsidRDefault="00CC68F6" w:rsidP="00641DE2">
            <w:pPr>
              <w:jc w:val="center"/>
              <w:rPr>
                <w:noProof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inorHAnsi"/>
                  </w:rPr>
                  <m:t>1×:180°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  <m:acc>
                      <m:acc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inorHAnsi"/>
                          </w:rPr>
                          <m:t>M</m:t>
                        </m:r>
                      </m:e>
                    </m:acc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</w:rPr>
                          <m:t>ax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224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769BBA6" w14:textId="203923AD" w:rsidR="00CC68F6" w:rsidRDefault="00CC68F6" w:rsidP="00641D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A54DB7" wp14:editId="5FC17D40">
                  <wp:extent cx="951230" cy="9829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1230" cy="98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4B1A6B8E" wp14:editId="4F9CF9E8">
                  <wp:extent cx="894051" cy="839735"/>
                  <wp:effectExtent l="0" t="0" r="1905" b="0"/>
                  <wp:docPr id="4" name="Picture 4" descr="A picture containing accessory, umbrel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geogebra-export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974" t="35169" r="40704" b="20619"/>
                          <a:stretch/>
                        </pic:blipFill>
                        <pic:spPr bwMode="auto">
                          <a:xfrm>
                            <a:off x="0" y="0"/>
                            <a:ext cx="902449" cy="8476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4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08BC31B" w14:textId="77777777" w:rsidR="00CC68F6" w:rsidRDefault="00CC68F6" w:rsidP="00641DE2">
            <w:pPr>
              <w:jc w:val="center"/>
            </w:pPr>
            <w:r>
              <w:t>Regular triangular prism with 6xL atoms at the vertices and M atom at the centre of the prism. All M-L distances are defined to be of the same length. Angles are (see below for derivation):</w:t>
            </w:r>
          </w:p>
          <w:p w14:paraId="4CC8BBF9" w14:textId="77777777" w:rsidR="00CC68F6" w:rsidRPr="00C15B42" w:rsidRDefault="00CC68F6" w:rsidP="00641DE2">
            <w:pPr>
              <w:jc w:val="center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81.787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  <w:p w14:paraId="042368E1" w14:textId="4BE01F24" w:rsidR="00CC68F6" w:rsidRPr="00CC68F6" w:rsidRDefault="00CC68F6" w:rsidP="00641DE2">
            <w:pPr>
              <w:jc w:val="center"/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135.585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</w:tc>
      </w:tr>
    </w:tbl>
    <w:p w14:paraId="11BB1AB8" w14:textId="0B66ACA0" w:rsidR="004B61C0" w:rsidRDefault="004B61C0" w:rsidP="0094196E"/>
    <w:p w14:paraId="7CF92B78" w14:textId="4D42C5F6" w:rsidR="00641DE2" w:rsidRDefault="00641DE2" w:rsidP="0094196E">
      <w:r>
        <w:t xml:space="preserve">An example is trigonal prismatic </w:t>
      </w:r>
      <m:oMath>
        <m:r>
          <w:rPr>
            <w:rFonts w:ascii="Cambria Math" w:hAnsi="Cambria Math"/>
          </w:rPr>
          <m:t>Z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rPr>
          <w:rFonts w:eastAsiaTheme="minorEastAsia"/>
        </w:rPr>
        <w:t xml:space="preserve">, with a 9 </w:t>
      </w:r>
      <w:r>
        <w:rPr>
          <w:rFonts w:eastAsiaTheme="minorEastAsia" w:cstheme="minorHAnsi"/>
        </w:rPr>
        <w:t>°</w:t>
      </w:r>
      <w:r>
        <w:rPr>
          <w:rFonts w:eastAsiaTheme="minorEastAsia"/>
        </w:rPr>
        <w:t xml:space="preserve"> deviation between the upper and lower pyramids, that displays a 80-84 angles and 130-140 angles.</w:t>
      </w:r>
    </w:p>
    <w:p w14:paraId="12A97E80" w14:textId="77777777" w:rsidR="00641DE2" w:rsidRDefault="00641DE2" w:rsidP="0094196E"/>
    <w:p w14:paraId="42A0B0EC" w14:textId="28B7688E" w:rsidR="0094196E" w:rsidRDefault="003F2BDB" w:rsidP="00CC68F6">
      <w:pPr>
        <w:rPr>
          <w:rFonts w:eastAsiaTheme="minorEastAsia"/>
        </w:rPr>
      </w:pPr>
      <w:r>
        <w:t xml:space="preserve">Octahedral: </w:t>
      </w:r>
      <m:oMath>
        <m:r>
          <w:rPr>
            <w:rFonts w:ascii="Cambria Math" w:hAnsi="Cambria Math"/>
          </w:rPr>
          <m:t>α=180°,β=90°</m:t>
        </m:r>
      </m:oMath>
      <w:r>
        <w:rPr>
          <w:rFonts w:eastAsiaTheme="minorEastAsia"/>
        </w:rPr>
        <w:t>, independent of bond length.</w:t>
      </w:r>
    </w:p>
    <w:p w14:paraId="45433F12" w14:textId="77777777" w:rsidR="00EF31D8" w:rsidRDefault="003F2BDB" w:rsidP="00EF31D8">
      <w:pPr>
        <w:rPr>
          <w:lang w:val="pt-PT"/>
        </w:rPr>
      </w:pPr>
      <w:r w:rsidRPr="003F2BDB">
        <w:rPr>
          <w:rFonts w:eastAsiaTheme="minorEastAsia"/>
          <w:lang w:val="pt-PT"/>
        </w:rPr>
        <w:t xml:space="preserve">Trigonal </w:t>
      </w:r>
      <w:proofErr w:type="spellStart"/>
      <w:r w:rsidRPr="003F2BDB">
        <w:rPr>
          <w:rFonts w:eastAsiaTheme="minorEastAsia"/>
          <w:lang w:val="pt-PT"/>
        </w:rPr>
        <w:t>Prismatic</w:t>
      </w:r>
      <w:proofErr w:type="spellEnd"/>
      <w:r w:rsidRPr="003F2BDB">
        <w:rPr>
          <w:rFonts w:eastAsiaTheme="minorEastAsia"/>
          <w:lang w:val="pt-PT"/>
        </w:rPr>
        <w:t xml:space="preserve">: </w:t>
      </w:r>
      <m:oMath>
        <m:r>
          <w:rPr>
            <w:rFonts w:ascii="Cambria Math" w:eastAsiaTheme="minorEastAsia" w:hAnsi="Cambria Math"/>
          </w:rPr>
          <m:t>α</m:t>
        </m:r>
        <m:r>
          <w:rPr>
            <w:rFonts w:ascii="Cambria Math" w:eastAsiaTheme="minorEastAsia" w:hAnsi="Cambria Math"/>
            <w:lang w:val="pt-PT"/>
          </w:rPr>
          <m:t>=</m:t>
        </m:r>
        <m:r>
          <w:rPr>
            <w:rFonts w:ascii="Cambria Math" w:eastAsiaTheme="minorEastAsia" w:hAnsi="Cambria Math"/>
          </w:rPr>
          <m:t>β</m:t>
        </m:r>
        <m:r>
          <w:rPr>
            <w:rFonts w:ascii="Cambria Math" w:eastAsiaTheme="minorEastAsia" w:hAnsi="Cambria Math"/>
            <w:lang w:val="pt-PT"/>
          </w:rPr>
          <m:t>≈</m:t>
        </m:r>
        <m:r>
          <w:rPr>
            <w:rFonts w:ascii="Cambria Math" w:eastAsiaTheme="minorEastAsia" w:hAnsi="Cambria Math"/>
            <w:lang w:val="pt-PT"/>
          </w:rPr>
          <m:t>135.585°</m:t>
        </m:r>
      </m:oMath>
    </w:p>
    <w:p w14:paraId="7D4E4EB9" w14:textId="55BB5167" w:rsidR="00C70CBA" w:rsidRPr="00C70CBA" w:rsidRDefault="00EF31D8" w:rsidP="00C70CBA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  <w:lang w:val="pt-PT"/>
              </w:rPr>
            </m:ctrlPr>
          </m:sSubPr>
          <m:e>
            <m:r>
              <w:rPr>
                <w:rFonts w:ascii="Cambria Math" w:hAnsi="Cambria Math"/>
                <w:lang w:val="pt-PT"/>
              </w:rPr>
              <m:t>τ</m:t>
            </m:r>
          </m:e>
          <m:sub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  <w:lang w:val="pt-PT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pt-PT"/>
              </w:rPr>
            </m:ctrlPr>
          </m:fPr>
          <m:num>
            <m:r>
              <w:rPr>
                <w:rFonts w:ascii="Cambria Math" w:hAnsi="Cambria Math"/>
                <w:lang w:val="pt-PT"/>
              </w:rPr>
              <m:t>α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  <w:lang w:val="pt-PT"/>
              </w:rPr>
              <m:t>β</m:t>
            </m:r>
          </m:num>
          <m:den>
            <m:r>
              <w:rPr>
                <w:rFonts w:ascii="Cambria Math" w:hAnsi="Cambria Math"/>
              </w:rPr>
              <m:t>90</m:t>
            </m:r>
          </m:den>
        </m:f>
      </m:oMath>
      <w:r w:rsidR="00C70CBA" w:rsidRPr="00C70CBA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α</m:t>
        </m:r>
      </m:oMath>
      <w:r w:rsidR="00C70CBA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C70CBA">
        <w:rPr>
          <w:rFonts w:eastAsiaTheme="minorEastAsia"/>
        </w:rPr>
        <w:t xml:space="preserve"> are the two largest valence angles</w:t>
      </w:r>
    </w:p>
    <w:p w14:paraId="13E30AF0" w14:textId="11802D16" w:rsidR="00CC68F6" w:rsidRPr="00EF31D8" w:rsidRDefault="00EF59B3" w:rsidP="00EF31D8">
      <w:pPr>
        <w:rPr>
          <w:lang w:val="pt-PT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pt-PT"/>
            </w:rPr>
            <m:t>⟶</m:t>
          </m:r>
          <m:sSubSup>
            <m:sSubSupPr>
              <m:ctrlPr>
                <w:rPr>
                  <w:rFonts w:ascii="Cambria Math" w:hAnsi="Cambria Math"/>
                  <w:i/>
                  <w:lang w:val="pt-PT"/>
                </w:rPr>
              </m:ctrlPr>
            </m:sSubSupPr>
            <m:e>
              <m:r>
                <w:rPr>
                  <w:rFonts w:ascii="Cambria Math" w:hAnsi="Cambria Math"/>
                  <w:lang w:val="pt-PT"/>
                </w:rPr>
                <m:t>τ</m:t>
              </m:r>
            </m:e>
            <m:sub>
              <m:r>
                <w:rPr>
                  <w:rFonts w:ascii="Cambria Math" w:hAnsi="Cambria Math"/>
                  <w:lang w:val="pt-PT"/>
                </w:rPr>
                <m:t>6</m:t>
              </m:r>
              <m:r>
                <w:rPr>
                  <w:rFonts w:ascii="Cambria Math" w:hAnsi="Cambria Math"/>
                  <w:lang w:val="pt-PT"/>
                </w:rPr>
                <m:t>A</m:t>
              </m:r>
            </m:sub>
            <m:sup>
              <m:r>
                <w:rPr>
                  <w:rFonts w:ascii="Cambria Math" w:hAnsi="Cambria Math"/>
                  <w:lang w:val="pt-PT"/>
                </w:rPr>
                <m:t>oct</m:t>
              </m:r>
            </m:sup>
          </m:sSubSup>
          <m:r>
            <w:rPr>
              <w:rFonts w:ascii="Cambria Math" w:hAnsi="Cambria Math"/>
              <w:lang w:val="pt-PT"/>
            </w:rPr>
            <m:t>=1;</m:t>
          </m:r>
          <m:sSubSup>
            <m:sSubSupPr>
              <m:ctrlPr>
                <w:rPr>
                  <w:rFonts w:ascii="Cambria Math" w:hAnsi="Cambria Math"/>
                  <w:i/>
                  <w:lang w:val="pt-PT"/>
                </w:rPr>
              </m:ctrlPr>
            </m:sSubSupPr>
            <m:e>
              <m:r>
                <w:rPr>
                  <w:rFonts w:ascii="Cambria Math" w:hAnsi="Cambria Math"/>
                  <w:lang w:val="pt-PT"/>
                </w:rPr>
                <m:t>τ</m:t>
              </m:r>
            </m:e>
            <m:sub>
              <m:r>
                <w:rPr>
                  <w:rFonts w:ascii="Cambria Math" w:hAnsi="Cambria Math"/>
                  <w:lang w:val="pt-PT"/>
                </w:rPr>
                <m:t>6</m:t>
              </m:r>
              <m:r>
                <w:rPr>
                  <w:rFonts w:ascii="Cambria Math" w:hAnsi="Cambria Math"/>
                  <w:lang w:val="pt-PT"/>
                </w:rPr>
                <m:t>A</m:t>
              </m:r>
            </m:sub>
            <m:sup>
              <m:r>
                <w:rPr>
                  <w:rFonts w:ascii="Cambria Math" w:hAnsi="Cambria Math"/>
                  <w:lang w:val="pt-PT"/>
                </w:rPr>
                <m:t>tri-pri</m:t>
              </m:r>
            </m:sup>
          </m:sSubSup>
          <m:r>
            <w:rPr>
              <w:rFonts w:ascii="Cambria Math" w:hAnsi="Cambria Math"/>
              <w:lang w:val="pt-PT"/>
            </w:rPr>
            <m:t>=</m:t>
          </m:r>
          <m:r>
            <w:rPr>
              <w:rFonts w:ascii="Cambria Math" w:hAnsi="Cambria Math"/>
              <w:lang w:val="pt-PT"/>
            </w:rPr>
            <m:t>0</m:t>
          </m:r>
        </m:oMath>
      </m:oMathPara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39"/>
        <w:gridCol w:w="2204"/>
        <w:gridCol w:w="2054"/>
        <w:gridCol w:w="2708"/>
      </w:tblGrid>
      <w:tr w:rsidR="00EF31D8" w14:paraId="19FBB522" w14:textId="75589B95" w:rsidTr="00C70CBA"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D88F3C" w14:textId="2BF37C6F" w:rsidR="00EF31D8" w:rsidRPr="00C70CBA" w:rsidRDefault="00EF31D8" w:rsidP="00EF31D8">
            <w:pPr>
              <w:rPr>
                <w:b/>
                <w:bCs/>
              </w:rPr>
            </w:pPr>
            <w:r w:rsidRPr="00C70CBA">
              <w:rPr>
                <w:b/>
                <w:bCs/>
              </w:rPr>
              <w:t>Pentagonal bipyramid with a vacancy (axial)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559325" w14:textId="0BB0AAF0" w:rsidR="00EF31D8" w:rsidRPr="00C70CBA" w:rsidRDefault="00EF31D8" w:rsidP="00EF31D8">
            <w:pPr>
              <w:rPr>
                <w:b/>
                <w:bCs/>
              </w:rPr>
            </w:pPr>
            <w:r w:rsidRPr="00C70CBA">
              <w:rPr>
                <w:b/>
                <w:bCs/>
              </w:rPr>
              <w:t>Pentagonal bipyramid with a vacancy (equatorial)</w:t>
            </w:r>
          </w:p>
        </w:tc>
      </w:tr>
      <w:tr w:rsidR="00C70CBA" w14:paraId="04329E98" w14:textId="64FAE18F" w:rsidTr="00C70CBA"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860A600" w14:textId="063A54E0" w:rsidR="00C70CBA" w:rsidRPr="00EF31D8" w:rsidRDefault="00C70CBA" w:rsidP="00C70CBA">
            <w:r>
              <w:rPr>
                <w:noProof/>
              </w:rPr>
              <w:drawing>
                <wp:anchor distT="0" distB="0" distL="114300" distR="114300" simplePos="0" relativeHeight="251677696" behindDoc="0" locked="0" layoutInCell="1" allowOverlap="1" wp14:anchorId="1AC699BB" wp14:editId="1542ABEF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74625</wp:posOffset>
                  </wp:positionV>
                  <wp:extent cx="1009650" cy="763270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7D778C22" w14:textId="0CB13B3D" w:rsidR="00C70CBA" w:rsidRDefault="00C70CBA" w:rsidP="00C70CBA">
            <w:r>
              <w:t>Angles:</w:t>
            </w:r>
          </w:p>
          <w:p w14:paraId="6E47F946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9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eq</m:t>
                    </m:r>
                  </m:e>
                </m:d>
              </m:oMath>
            </m:oMathPara>
          </w:p>
          <w:p w14:paraId="5A32D542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72°, 144° (eqMeq)</m:t>
                </m:r>
              </m:oMath>
            </m:oMathPara>
          </w:p>
          <w:p w14:paraId="6B2C354B" w14:textId="77777777" w:rsidR="00C70CBA" w:rsidRDefault="00C70CBA" w:rsidP="00C70CBA">
            <w:pPr>
              <w:rPr>
                <w:rFonts w:eastAsiaTheme="minorEastAsia"/>
              </w:rPr>
            </w:pPr>
          </w:p>
          <w:p w14:paraId="5ECD473B" w14:textId="609FB480" w:rsidR="00C70CBA" w:rsidRDefault="00C70CBA" w:rsidP="00C70CBA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6A</m:t>
                    </m:r>
                  </m:sub>
                </m:sSub>
                <m:r>
                  <w:rPr>
                    <w:rFonts w:ascii="Cambria Math" w:hAnsi="Cambria Math"/>
                    <w:color w:val="FF0000"/>
                  </w:rPr>
                  <m:t>=</m:t>
                </m:r>
                <m:r>
                  <w:rPr>
                    <w:rFonts w:ascii="Cambria Math" w:hAnsi="Cambria Math"/>
                    <w:color w:val="FF0000"/>
                  </w:rPr>
                  <m:t>0</m:t>
                </m:r>
              </m:oMath>
            </m:oMathPara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</w:tcPr>
          <w:p w14:paraId="6AD6A9E0" w14:textId="781ABEA3" w:rsidR="00C70CBA" w:rsidRDefault="00C70CBA" w:rsidP="00C70CBA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0" locked="0" layoutInCell="1" allowOverlap="1" wp14:anchorId="351059CB" wp14:editId="4F518DD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74625</wp:posOffset>
                  </wp:positionV>
                  <wp:extent cx="1009650" cy="763270"/>
                  <wp:effectExtent l="0" t="0" r="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76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14:paraId="2F471C0F" w14:textId="77777777" w:rsidR="00C70CBA" w:rsidRDefault="00C70CBA" w:rsidP="00C70CBA">
            <w:r>
              <w:t>Angles:</w:t>
            </w:r>
          </w:p>
          <w:p w14:paraId="560C3F38" w14:textId="77777777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90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eq</m:t>
                    </m:r>
                  </m:e>
                </m:d>
              </m:oMath>
            </m:oMathPara>
          </w:p>
          <w:p w14:paraId="2EE22408" w14:textId="5B600D91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72°, 144° (eqMeq)</m:t>
                </m:r>
              </m:oMath>
            </m:oMathPara>
          </w:p>
          <w:p w14:paraId="7160DB93" w14:textId="525F9B93" w:rsidR="00C70CBA" w:rsidRPr="00EF31D8" w:rsidRDefault="00C70CBA" w:rsidP="00C70CBA">
            <w:pPr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80</m:t>
                </m:r>
                <m:r>
                  <w:rPr>
                    <w:rFonts w:ascii="Cambria Math" w:hAnsi="Cambria Math"/>
                  </w:rPr>
                  <m:t xml:space="preserve">° 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xM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d>
              </m:oMath>
            </m:oMathPara>
          </w:p>
          <w:p w14:paraId="348D14D5" w14:textId="77777777" w:rsidR="00C70CBA" w:rsidRDefault="00C70CBA" w:rsidP="00C70CBA">
            <w:pPr>
              <w:rPr>
                <w:rFonts w:eastAsiaTheme="minorEastAsia"/>
              </w:rPr>
            </w:pPr>
          </w:p>
          <w:p w14:paraId="07AC131A" w14:textId="60FCF00A" w:rsidR="00C70CBA" w:rsidRDefault="00C70CBA" w:rsidP="00C70CBA">
            <w:pPr>
              <w:rPr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A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80-144</m:t>
                    </m:r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noProof/>
                      </w:rPr>
                      <m:t>90</m:t>
                    </m:r>
                  </m:den>
                </m:f>
                <m:r>
                  <w:rPr>
                    <w:rFonts w:ascii="Cambria Math" w:hAnsi="Cambria Math"/>
                  </w:rPr>
                  <m:t>=0.4</m:t>
                </m:r>
              </m:oMath>
            </m:oMathPara>
          </w:p>
        </w:tc>
      </w:tr>
    </w:tbl>
    <w:p w14:paraId="4E3B8089" w14:textId="791A49A7" w:rsidR="00C70CBA" w:rsidRPr="00C70CBA" w:rsidRDefault="00C70CBA" w:rsidP="00C70CBA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  <w:lang w:val="pt-PT"/>
              </w:rPr>
            </m:ctrlPr>
          </m:sSubPr>
          <m:e>
            <m:r>
              <w:rPr>
                <w:rFonts w:ascii="Cambria Math" w:hAnsi="Cambria Math"/>
                <w:lang w:val="pt-PT"/>
              </w:rPr>
              <m:t>τ</m:t>
            </m:r>
          </m:e>
          <m:sub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  <w:lang w:val="pt-PT"/>
              </w:rPr>
              <m:t>A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pt-PT"/>
              </w:rPr>
            </m:ctrlPr>
          </m:fPr>
          <m:num>
            <m:r>
              <w:rPr>
                <w:rFonts w:ascii="Cambria Math" w:hAnsi="Cambria Math"/>
                <w:lang w:val="pt-PT"/>
              </w:rPr>
              <m:t>α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  <w:lang w:val="pt-PT"/>
              </w:rPr>
              <m:t>β</m:t>
            </m:r>
          </m:num>
          <m:den>
            <m:r>
              <w:rPr>
                <w:rFonts w:ascii="Cambria Math" w:hAnsi="Cambria Math"/>
              </w:rPr>
              <m:t>90</m:t>
            </m:r>
          </m:den>
        </m:f>
      </m:oMath>
      <w:r w:rsidRPr="00C70CBA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eastAsiaTheme="minorEastAsia"/>
        </w:rPr>
        <w:t xml:space="preserve"> are the two largest valence ang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70CBA" w14:paraId="02B1D087" w14:textId="77777777" w:rsidTr="00E95FB1">
        <w:tc>
          <w:tcPr>
            <w:tcW w:w="1803" w:type="dxa"/>
          </w:tcPr>
          <w:p w14:paraId="5BBEEE58" w14:textId="77777777" w:rsidR="00C70CBA" w:rsidRDefault="00C70CBA" w:rsidP="00E95FB1"/>
        </w:tc>
        <w:tc>
          <w:tcPr>
            <w:tcW w:w="1803" w:type="dxa"/>
          </w:tcPr>
          <w:p w14:paraId="46CA995C" w14:textId="77777777" w:rsidR="00C70CBA" w:rsidRDefault="00C70CBA" w:rsidP="00E95FB1">
            <w:r>
              <w:t>Oct</w:t>
            </w:r>
          </w:p>
        </w:tc>
        <w:tc>
          <w:tcPr>
            <w:tcW w:w="1803" w:type="dxa"/>
          </w:tcPr>
          <w:p w14:paraId="656A2DC5" w14:textId="77777777" w:rsidR="00C70CBA" w:rsidRDefault="00C70CBA" w:rsidP="00E95FB1">
            <w:pPr>
              <w:jc w:val="center"/>
            </w:pPr>
            <w:proofErr w:type="spellStart"/>
            <w:r>
              <w:t>TriPri</w:t>
            </w:r>
            <w:proofErr w:type="spellEnd"/>
          </w:p>
        </w:tc>
        <w:tc>
          <w:tcPr>
            <w:tcW w:w="1803" w:type="dxa"/>
          </w:tcPr>
          <w:p w14:paraId="356AC61E" w14:textId="77777777" w:rsidR="00C70CBA" w:rsidRDefault="00C70CBA" w:rsidP="00E95FB1">
            <w:pPr>
              <w:jc w:val="center"/>
            </w:pPr>
            <w:proofErr w:type="spellStart"/>
            <w:r>
              <w:t>Pbipyr+vacAx</w:t>
            </w:r>
            <w:proofErr w:type="spellEnd"/>
          </w:p>
        </w:tc>
        <w:tc>
          <w:tcPr>
            <w:tcW w:w="1804" w:type="dxa"/>
          </w:tcPr>
          <w:p w14:paraId="5C3F47C9" w14:textId="77777777" w:rsidR="00C70CBA" w:rsidRDefault="00C70CBA" w:rsidP="00E95FB1">
            <w:pPr>
              <w:jc w:val="center"/>
            </w:pPr>
            <w:proofErr w:type="spellStart"/>
            <w:r>
              <w:t>Pbipyr+vacEq</w:t>
            </w:r>
            <w:proofErr w:type="spellEnd"/>
          </w:p>
        </w:tc>
      </w:tr>
      <w:tr w:rsidR="00C70CBA" w14:paraId="28214149" w14:textId="77777777" w:rsidTr="00E95FB1">
        <w:tc>
          <w:tcPr>
            <w:tcW w:w="1803" w:type="dxa"/>
          </w:tcPr>
          <w:p w14:paraId="7A996ABC" w14:textId="77777777" w:rsidR="00C70CBA" w:rsidRDefault="00C70CBA" w:rsidP="00E95FB1"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1803" w:type="dxa"/>
          </w:tcPr>
          <w:p w14:paraId="6AA0A821" w14:textId="77777777" w:rsidR="00C70CBA" w:rsidRDefault="00C70CBA" w:rsidP="00E95FB1"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</w:tc>
        <w:tc>
          <w:tcPr>
            <w:tcW w:w="1803" w:type="dxa"/>
          </w:tcPr>
          <w:p w14:paraId="305EF83E" w14:textId="77777777" w:rsidR="00C70CBA" w:rsidRDefault="00C70CBA" w:rsidP="00E95FB1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lang w:val="pt-PT"/>
                  </w:rPr>
                  <m:t>135.585°</m:t>
                </m:r>
              </m:oMath>
            </m:oMathPara>
          </w:p>
        </w:tc>
        <w:tc>
          <w:tcPr>
            <w:tcW w:w="1803" w:type="dxa"/>
          </w:tcPr>
          <w:p w14:paraId="46663ED6" w14:textId="77777777" w:rsidR="00C70CBA" w:rsidRDefault="00C70CBA" w:rsidP="00E95FB1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44°</m:t>
                </m:r>
              </m:oMath>
            </m:oMathPara>
          </w:p>
        </w:tc>
        <w:tc>
          <w:tcPr>
            <w:tcW w:w="1804" w:type="dxa"/>
          </w:tcPr>
          <w:p w14:paraId="5B856930" w14:textId="77777777" w:rsidR="00C70CBA" w:rsidRDefault="00C70CBA" w:rsidP="00E95FB1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</w:tc>
      </w:tr>
      <w:tr w:rsidR="00C70CBA" w14:paraId="5A93D251" w14:textId="77777777" w:rsidTr="00E95FB1">
        <w:tc>
          <w:tcPr>
            <w:tcW w:w="1803" w:type="dxa"/>
          </w:tcPr>
          <w:p w14:paraId="1ED2681C" w14:textId="77777777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1803" w:type="dxa"/>
          </w:tcPr>
          <w:p w14:paraId="08F0C4CE" w14:textId="77777777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</w:tc>
        <w:tc>
          <w:tcPr>
            <w:tcW w:w="1803" w:type="dxa"/>
          </w:tcPr>
          <w:p w14:paraId="17BAC305" w14:textId="7C943B98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lang w:val="pt-PT"/>
                  </w:rPr>
                  <m:t>135.585°</m:t>
                </m:r>
              </m:oMath>
            </m:oMathPara>
          </w:p>
        </w:tc>
        <w:tc>
          <w:tcPr>
            <w:tcW w:w="1803" w:type="dxa"/>
          </w:tcPr>
          <w:p w14:paraId="72D8426C" w14:textId="44672BEF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44°</m:t>
                </m:r>
              </m:oMath>
            </m:oMathPara>
          </w:p>
        </w:tc>
        <w:tc>
          <w:tcPr>
            <w:tcW w:w="1804" w:type="dxa"/>
          </w:tcPr>
          <w:p w14:paraId="6D791E7F" w14:textId="77777777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44°</m:t>
                </m:r>
              </m:oMath>
            </m:oMathPara>
          </w:p>
        </w:tc>
      </w:tr>
      <w:tr w:rsidR="00C70CBA" w14:paraId="553487E1" w14:textId="77777777" w:rsidTr="00E95FB1">
        <w:tc>
          <w:tcPr>
            <w:tcW w:w="1803" w:type="dxa"/>
          </w:tcPr>
          <w:p w14:paraId="73F841B8" w14:textId="77777777" w:rsidR="00C70CBA" w:rsidRDefault="00C70CBA" w:rsidP="00C70CBA">
            <w:pPr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</w:rPr>
                  <m:t>α-β</m:t>
                </m:r>
              </m:oMath>
            </m:oMathPara>
          </w:p>
        </w:tc>
        <w:tc>
          <w:tcPr>
            <w:tcW w:w="1803" w:type="dxa"/>
          </w:tcPr>
          <w:p w14:paraId="15FE16F3" w14:textId="77777777" w:rsidR="00C70CBA" w:rsidRDefault="00C70CBA" w:rsidP="00C70CBA">
            <w:pPr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</w:tc>
        <w:tc>
          <w:tcPr>
            <w:tcW w:w="1803" w:type="dxa"/>
          </w:tcPr>
          <w:p w14:paraId="4FC3195B" w14:textId="237E27C0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</w:tc>
        <w:tc>
          <w:tcPr>
            <w:tcW w:w="1803" w:type="dxa"/>
          </w:tcPr>
          <w:p w14:paraId="0AB090ED" w14:textId="768D6E9E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°</m:t>
                </m:r>
              </m:oMath>
            </m:oMathPara>
          </w:p>
        </w:tc>
        <w:tc>
          <w:tcPr>
            <w:tcW w:w="1804" w:type="dxa"/>
          </w:tcPr>
          <w:p w14:paraId="32B497E9" w14:textId="77777777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36°</m:t>
                </m:r>
              </m:oMath>
            </m:oMathPara>
          </w:p>
        </w:tc>
      </w:tr>
      <w:tr w:rsidR="00C70CBA" w14:paraId="786EEAB3" w14:textId="77777777" w:rsidTr="00E95FB1">
        <w:tc>
          <w:tcPr>
            <w:tcW w:w="1803" w:type="dxa"/>
          </w:tcPr>
          <w:p w14:paraId="5B4DB274" w14:textId="77777777" w:rsidR="00C70CBA" w:rsidRDefault="00C70CBA" w:rsidP="00E95FB1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803" w:type="dxa"/>
          </w:tcPr>
          <w:p w14:paraId="4EC405AC" w14:textId="77777777" w:rsidR="00C70CBA" w:rsidRDefault="00C70CBA" w:rsidP="00E95FB1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803" w:type="dxa"/>
          </w:tcPr>
          <w:p w14:paraId="511A8926" w14:textId="77777777" w:rsidR="00C70CBA" w:rsidRDefault="00C70CBA" w:rsidP="00E95FB1"/>
        </w:tc>
        <w:tc>
          <w:tcPr>
            <w:tcW w:w="1803" w:type="dxa"/>
          </w:tcPr>
          <w:p w14:paraId="020C65B4" w14:textId="77777777" w:rsidR="00C70CBA" w:rsidRDefault="00C70CBA" w:rsidP="00E95FB1"/>
        </w:tc>
        <w:tc>
          <w:tcPr>
            <w:tcW w:w="1804" w:type="dxa"/>
          </w:tcPr>
          <w:p w14:paraId="30A65746" w14:textId="77777777" w:rsidR="00C70CBA" w:rsidRDefault="00C70CBA" w:rsidP="00E95FB1"/>
        </w:tc>
      </w:tr>
      <w:tr w:rsidR="00C70CBA" w14:paraId="30CC2DAA" w14:textId="77777777" w:rsidTr="00E95FB1">
        <w:tc>
          <w:tcPr>
            <w:tcW w:w="1803" w:type="dxa"/>
          </w:tcPr>
          <w:p w14:paraId="522ED6CD" w14:textId="0AB0701C" w:rsidR="00C70CBA" w:rsidRDefault="00C70CBA" w:rsidP="00E95FB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1803" w:type="dxa"/>
          </w:tcPr>
          <w:p w14:paraId="69F36763" w14:textId="77777777" w:rsidR="00C70CBA" w:rsidRDefault="00C70CBA" w:rsidP="00E95FB1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1803" w:type="dxa"/>
          </w:tcPr>
          <w:p w14:paraId="39D236E7" w14:textId="77777777" w:rsidR="00C70CBA" w:rsidRDefault="00C70CBA" w:rsidP="00E95FB1"/>
        </w:tc>
        <w:tc>
          <w:tcPr>
            <w:tcW w:w="1803" w:type="dxa"/>
          </w:tcPr>
          <w:p w14:paraId="50911203" w14:textId="77777777" w:rsidR="00C70CBA" w:rsidRDefault="00C70CBA" w:rsidP="00E95FB1"/>
        </w:tc>
        <w:tc>
          <w:tcPr>
            <w:tcW w:w="1804" w:type="dxa"/>
          </w:tcPr>
          <w:p w14:paraId="686CCB9D" w14:textId="77777777" w:rsidR="00C70CBA" w:rsidRDefault="00C70CBA" w:rsidP="00E95FB1"/>
        </w:tc>
      </w:tr>
    </w:tbl>
    <w:p w14:paraId="4CB4C6CD" w14:textId="77777777" w:rsidR="00C70CBA" w:rsidRPr="00C70CBA" w:rsidRDefault="00C70CBA" w:rsidP="00C70CBA">
      <w:pPr>
        <w:jc w:val="center"/>
        <w:rPr>
          <w:rFonts w:eastAsiaTheme="minorEastAsia"/>
          <w:lang w:val="pt-PT"/>
        </w:rPr>
      </w:pPr>
    </w:p>
    <w:p w14:paraId="49F25B8E" w14:textId="65D58DFB" w:rsidR="00C70CBA" w:rsidRPr="00C70CBA" w:rsidRDefault="00C70CBA" w:rsidP="00C70CBA">
      <w:pPr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  <w:lang w:val="pt-PT"/>
              </w:rPr>
            </m:ctrlPr>
          </m:sSubPr>
          <m:e>
            <m:r>
              <w:rPr>
                <w:rFonts w:ascii="Cambria Math" w:hAnsi="Cambria Math"/>
                <w:lang w:val="pt-PT"/>
              </w:rPr>
              <m:t>τ</m:t>
            </m:r>
          </m:e>
          <m:sub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  <w:lang w:val="pt-PT"/>
              </w:rPr>
              <m:t>B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lang w:val="pt-PT"/>
              </w:rPr>
            </m:ctrlPr>
          </m:fPr>
          <m:num>
            <m:r>
              <w:rPr>
                <w:rFonts w:ascii="Cambria Math" w:hAnsi="Cambria Math"/>
                <w:lang w:val="pt-PT"/>
              </w:rPr>
              <m:t>α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  <w:lang w:val="pt-PT"/>
              </w:rPr>
              <m:t>β</m:t>
            </m:r>
          </m:num>
          <m:den>
            <m:r>
              <w:rPr>
                <w:rFonts w:ascii="Cambria Math" w:hAnsi="Cambria Math"/>
              </w:rPr>
              <m:t>90</m:t>
            </m:r>
          </m:den>
        </m:f>
      </m:oMath>
      <w:r w:rsidRPr="00C70CBA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α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eastAsiaTheme="minorEastAsia"/>
        </w:rPr>
        <w:t xml:space="preserve"> are the two largest </w:t>
      </w:r>
      <w:r w:rsidRPr="00C70CBA">
        <w:rPr>
          <w:rFonts w:eastAsiaTheme="minorEastAsia"/>
          <w:u w:val="single"/>
        </w:rPr>
        <w:t>different</w:t>
      </w:r>
      <w:r>
        <w:rPr>
          <w:rFonts w:eastAsiaTheme="minorEastAsia"/>
        </w:rPr>
        <w:t xml:space="preserve"> </w:t>
      </w:r>
      <w:r>
        <w:rPr>
          <w:rFonts w:eastAsiaTheme="minorEastAsia"/>
        </w:rPr>
        <w:t>valence ang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70CBA" w14:paraId="7E756066" w14:textId="77777777" w:rsidTr="00C70CBA">
        <w:tc>
          <w:tcPr>
            <w:tcW w:w="1803" w:type="dxa"/>
          </w:tcPr>
          <w:p w14:paraId="36F9D114" w14:textId="77777777" w:rsidR="00C70CBA" w:rsidRDefault="00C70CBA" w:rsidP="00C70CBA"/>
        </w:tc>
        <w:tc>
          <w:tcPr>
            <w:tcW w:w="1803" w:type="dxa"/>
          </w:tcPr>
          <w:p w14:paraId="28D6AE47" w14:textId="040B4A71" w:rsidR="00C70CBA" w:rsidRDefault="00C70CBA" w:rsidP="00C70CBA">
            <w:r>
              <w:t>Oct</w:t>
            </w:r>
          </w:p>
        </w:tc>
        <w:tc>
          <w:tcPr>
            <w:tcW w:w="1803" w:type="dxa"/>
          </w:tcPr>
          <w:p w14:paraId="4EE8B49B" w14:textId="195B94F8" w:rsidR="00C70CBA" w:rsidRDefault="00C70CBA" w:rsidP="00C70CBA">
            <w:pPr>
              <w:jc w:val="center"/>
            </w:pPr>
            <w:proofErr w:type="spellStart"/>
            <w:r>
              <w:t>TriPri</w:t>
            </w:r>
            <w:proofErr w:type="spellEnd"/>
          </w:p>
        </w:tc>
        <w:tc>
          <w:tcPr>
            <w:tcW w:w="1803" w:type="dxa"/>
          </w:tcPr>
          <w:p w14:paraId="50657DD7" w14:textId="7B708F65" w:rsidR="00C70CBA" w:rsidRDefault="00C70CBA" w:rsidP="00C70CBA">
            <w:pPr>
              <w:jc w:val="center"/>
            </w:pPr>
            <w:proofErr w:type="spellStart"/>
            <w:r>
              <w:t>Pbipyr+vacAx</w:t>
            </w:r>
            <w:proofErr w:type="spellEnd"/>
          </w:p>
        </w:tc>
        <w:tc>
          <w:tcPr>
            <w:tcW w:w="1804" w:type="dxa"/>
          </w:tcPr>
          <w:p w14:paraId="609991A5" w14:textId="07E71E9B" w:rsidR="00C70CBA" w:rsidRDefault="00C70CBA" w:rsidP="00C70CBA">
            <w:pPr>
              <w:jc w:val="center"/>
            </w:pPr>
            <w:proofErr w:type="spellStart"/>
            <w:r>
              <w:t>Pbipyr+vac</w:t>
            </w:r>
            <w:r>
              <w:t>Eq</w:t>
            </w:r>
            <w:proofErr w:type="spellEnd"/>
          </w:p>
        </w:tc>
      </w:tr>
      <w:tr w:rsidR="00C70CBA" w14:paraId="3951ED29" w14:textId="77777777" w:rsidTr="00C70CBA">
        <w:tc>
          <w:tcPr>
            <w:tcW w:w="1803" w:type="dxa"/>
          </w:tcPr>
          <w:p w14:paraId="780013C0" w14:textId="06DE8A52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1803" w:type="dxa"/>
          </w:tcPr>
          <w:p w14:paraId="36029FC4" w14:textId="0440BA29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</w:tc>
        <w:tc>
          <w:tcPr>
            <w:tcW w:w="1803" w:type="dxa"/>
          </w:tcPr>
          <w:p w14:paraId="1DB7F527" w14:textId="42255430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  <w:lang w:val="pt-PT"/>
                  </w:rPr>
                  <m:t>135.585°</m:t>
                </m:r>
              </m:oMath>
            </m:oMathPara>
          </w:p>
        </w:tc>
        <w:tc>
          <w:tcPr>
            <w:tcW w:w="1803" w:type="dxa"/>
          </w:tcPr>
          <w:p w14:paraId="35448F91" w14:textId="69A129D5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44°</m:t>
                </m:r>
              </m:oMath>
            </m:oMathPara>
          </w:p>
        </w:tc>
        <w:tc>
          <w:tcPr>
            <w:tcW w:w="1804" w:type="dxa"/>
          </w:tcPr>
          <w:p w14:paraId="22448292" w14:textId="04AC3011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</w:tc>
      </w:tr>
      <w:tr w:rsidR="00C70CBA" w14:paraId="6D5A329B" w14:textId="77777777" w:rsidTr="00C70CBA">
        <w:tc>
          <w:tcPr>
            <w:tcW w:w="1803" w:type="dxa"/>
          </w:tcPr>
          <w:p w14:paraId="4C312356" w14:textId="284C463C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1803" w:type="dxa"/>
          </w:tcPr>
          <w:p w14:paraId="142581DF" w14:textId="142F451A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90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</w:tc>
        <w:tc>
          <w:tcPr>
            <w:tcW w:w="1803" w:type="dxa"/>
          </w:tcPr>
          <w:p w14:paraId="7DF40380" w14:textId="2A28F82E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81.787°</m:t>
                </m:r>
              </m:oMath>
            </m:oMathPara>
          </w:p>
        </w:tc>
        <w:tc>
          <w:tcPr>
            <w:tcW w:w="1803" w:type="dxa"/>
          </w:tcPr>
          <w:p w14:paraId="15374E3F" w14:textId="3C9EA454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</w:tc>
        <w:tc>
          <w:tcPr>
            <w:tcW w:w="1804" w:type="dxa"/>
          </w:tcPr>
          <w:p w14:paraId="05C18D66" w14:textId="402BD525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44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</w:tc>
      </w:tr>
      <w:tr w:rsidR="00C70CBA" w14:paraId="3F134697" w14:textId="77777777" w:rsidTr="00C70CBA">
        <w:tc>
          <w:tcPr>
            <w:tcW w:w="1803" w:type="dxa"/>
          </w:tcPr>
          <w:p w14:paraId="6E1D2EFA" w14:textId="128435AE" w:rsidR="00C70CBA" w:rsidRDefault="00C70CBA" w:rsidP="00C70CBA">
            <w:pPr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</w:rPr>
                  <m:t>α-β</m:t>
                </m:r>
              </m:oMath>
            </m:oMathPara>
          </w:p>
        </w:tc>
        <w:tc>
          <w:tcPr>
            <w:tcW w:w="1803" w:type="dxa"/>
          </w:tcPr>
          <w:p w14:paraId="70A0132B" w14:textId="7635B642" w:rsidR="00C70CBA" w:rsidRDefault="00C70CBA" w:rsidP="00C70CBA">
            <w:pPr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</w:tc>
        <w:tc>
          <w:tcPr>
            <w:tcW w:w="1803" w:type="dxa"/>
          </w:tcPr>
          <w:p w14:paraId="480C5D9E" w14:textId="57977A77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3.798</m:t>
                </m:r>
                <m:r>
                  <w:rPr>
                    <w:rFonts w:ascii="Cambria Math" w:hAnsi="Cambria Math"/>
                  </w:rPr>
                  <m:t>°</m:t>
                </m:r>
              </m:oMath>
            </m:oMathPara>
          </w:p>
        </w:tc>
        <w:tc>
          <w:tcPr>
            <w:tcW w:w="1803" w:type="dxa"/>
          </w:tcPr>
          <w:p w14:paraId="1D706020" w14:textId="2B5EB5B6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4°</m:t>
                </m:r>
              </m:oMath>
            </m:oMathPara>
          </w:p>
        </w:tc>
        <w:tc>
          <w:tcPr>
            <w:tcW w:w="1804" w:type="dxa"/>
          </w:tcPr>
          <w:p w14:paraId="7B246A69" w14:textId="0BB71A50" w:rsidR="00C70CBA" w:rsidRDefault="00C70CBA" w:rsidP="00C70CBA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36°</m:t>
                </m:r>
              </m:oMath>
            </m:oMathPara>
          </w:p>
        </w:tc>
      </w:tr>
      <w:tr w:rsidR="00C70CBA" w14:paraId="5DF23519" w14:textId="77777777" w:rsidTr="00C70CBA">
        <w:tc>
          <w:tcPr>
            <w:tcW w:w="1803" w:type="dxa"/>
          </w:tcPr>
          <w:p w14:paraId="40D51BE7" w14:textId="77777777" w:rsidR="00C70CBA" w:rsidRDefault="00C70CBA" w:rsidP="00C70CBA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803" w:type="dxa"/>
          </w:tcPr>
          <w:p w14:paraId="4A9C3FA3" w14:textId="77777777" w:rsidR="00C70CBA" w:rsidRDefault="00C70CBA" w:rsidP="00C70CBA">
            <w:pPr>
              <w:rPr>
                <w:rFonts w:ascii="Calibri" w:eastAsia="Calibri" w:hAnsi="Calibri" w:cs="Times New Roman"/>
              </w:rPr>
            </w:pPr>
          </w:p>
        </w:tc>
        <w:tc>
          <w:tcPr>
            <w:tcW w:w="1803" w:type="dxa"/>
          </w:tcPr>
          <w:p w14:paraId="67423E6F" w14:textId="77777777" w:rsidR="00C70CBA" w:rsidRDefault="00C70CBA" w:rsidP="00C70CBA"/>
        </w:tc>
        <w:tc>
          <w:tcPr>
            <w:tcW w:w="1803" w:type="dxa"/>
          </w:tcPr>
          <w:p w14:paraId="73620994" w14:textId="77777777" w:rsidR="00C70CBA" w:rsidRDefault="00C70CBA" w:rsidP="00C70CBA"/>
        </w:tc>
        <w:tc>
          <w:tcPr>
            <w:tcW w:w="1804" w:type="dxa"/>
          </w:tcPr>
          <w:p w14:paraId="13166A21" w14:textId="77777777" w:rsidR="00C70CBA" w:rsidRDefault="00C70CBA" w:rsidP="00C70CBA"/>
        </w:tc>
      </w:tr>
      <w:tr w:rsidR="00C70CBA" w14:paraId="5B56724F" w14:textId="77777777" w:rsidTr="00C70CBA">
        <w:tc>
          <w:tcPr>
            <w:tcW w:w="1803" w:type="dxa"/>
          </w:tcPr>
          <w:p w14:paraId="17041ABC" w14:textId="4135C463" w:rsidR="00C70CBA" w:rsidRDefault="00C70CBA" w:rsidP="00C70CBA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B</m:t>
                    </m:r>
                  </m:sub>
                </m:sSub>
              </m:oMath>
            </m:oMathPara>
          </w:p>
        </w:tc>
        <w:tc>
          <w:tcPr>
            <w:tcW w:w="1803" w:type="dxa"/>
          </w:tcPr>
          <w:p w14:paraId="138253CC" w14:textId="6E309D4E" w:rsidR="00C70CBA" w:rsidRDefault="00C70CBA" w:rsidP="00C70CBA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1803" w:type="dxa"/>
          </w:tcPr>
          <w:p w14:paraId="09D5871D" w14:textId="77777777" w:rsidR="00C70CBA" w:rsidRDefault="00C70CBA" w:rsidP="00C70CBA"/>
        </w:tc>
        <w:tc>
          <w:tcPr>
            <w:tcW w:w="1803" w:type="dxa"/>
          </w:tcPr>
          <w:p w14:paraId="5FAD1A62" w14:textId="77777777" w:rsidR="00C70CBA" w:rsidRDefault="00C70CBA" w:rsidP="00C70CBA"/>
        </w:tc>
        <w:tc>
          <w:tcPr>
            <w:tcW w:w="1804" w:type="dxa"/>
          </w:tcPr>
          <w:p w14:paraId="0ED9F9F2" w14:textId="77777777" w:rsidR="00C70CBA" w:rsidRDefault="00C70CBA" w:rsidP="00C70CBA"/>
        </w:tc>
      </w:tr>
    </w:tbl>
    <w:p w14:paraId="06A52CBD" w14:textId="77777777" w:rsidR="00EF31D8" w:rsidRPr="00EF31D8" w:rsidRDefault="00EF31D8" w:rsidP="00EF31D8"/>
    <w:p w14:paraId="684A3531" w14:textId="1DFABEEA" w:rsidR="00CC68F6" w:rsidRDefault="00413DC8" w:rsidP="00CC68F6">
      <w:r>
        <w:t xml:space="preserve">Order should be Oct – </w:t>
      </w:r>
      <w:proofErr w:type="spellStart"/>
      <w:r>
        <w:t>vacEq</w:t>
      </w:r>
      <w:proofErr w:type="spellEnd"/>
      <w:r>
        <w:t xml:space="preserve"> – </w:t>
      </w:r>
      <w:proofErr w:type="spellStart"/>
      <w:r>
        <w:t>vacAx</w:t>
      </w:r>
      <w:proofErr w:type="spellEnd"/>
      <w:r>
        <w:t xml:space="preserve"> – </w:t>
      </w:r>
      <w:proofErr w:type="spellStart"/>
      <w:r>
        <w:t>TriPri</w:t>
      </w:r>
      <w:proofErr w:type="spellEnd"/>
      <w:r>
        <w:t xml:space="preserve"> ?</w:t>
      </w:r>
    </w:p>
    <w:p w14:paraId="377AD07B" w14:textId="5C67B938" w:rsidR="00413DC8" w:rsidRPr="00EF31D8" w:rsidRDefault="00413DC8" w:rsidP="00CC68F6">
      <w:r>
        <w:t xml:space="preserve">Or </w:t>
      </w:r>
      <w:r>
        <w:t xml:space="preserve">Oct – </w:t>
      </w:r>
      <w:proofErr w:type="spellStart"/>
      <w:r>
        <w:t>vacEq</w:t>
      </w:r>
      <w:proofErr w:type="spellEnd"/>
      <w:r>
        <w:t xml:space="preserve"> – </w:t>
      </w:r>
      <w:proofErr w:type="spellStart"/>
      <w:r>
        <w:t>TriPri</w:t>
      </w:r>
      <w:proofErr w:type="spellEnd"/>
      <w:r>
        <w:t xml:space="preserve"> – </w:t>
      </w:r>
      <w:proofErr w:type="spellStart"/>
      <w:r>
        <w:t>vacAx</w:t>
      </w:r>
      <w:proofErr w:type="spellEnd"/>
      <w:r>
        <w:t xml:space="preserve"> ?</w:t>
      </w:r>
    </w:p>
    <w:p w14:paraId="513E692B" w14:textId="77777777" w:rsidR="006B1718" w:rsidRPr="00EF31D8" w:rsidRDefault="006B171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EF31D8">
        <w:br w:type="page"/>
      </w:r>
    </w:p>
    <w:p w14:paraId="7694136E" w14:textId="2067EA5A" w:rsidR="006B1718" w:rsidRPr="003F2BDB" w:rsidRDefault="006B1718" w:rsidP="006B1718">
      <w:pPr>
        <w:pStyle w:val="Heading3"/>
      </w:pPr>
      <w:r w:rsidRPr="003F2BDB">
        <w:lastRenderedPageBreak/>
        <w:t>Angles in a regular triangular prism</w:t>
      </w:r>
    </w:p>
    <w:p w14:paraId="62556D50" w14:textId="283439A4" w:rsidR="006B1718" w:rsidRDefault="006B1718" w:rsidP="006B1718">
      <w:pPr>
        <w:pStyle w:val="EndnoteText"/>
        <w:rPr>
          <w:rFonts w:eastAsiaTheme="minorEastAsia"/>
        </w:rPr>
      </w:pPr>
      <w:r>
        <w:t xml:space="preserve">Prism base is a regular triangle on the </w:t>
      </w:r>
      <m:oMath>
        <m:r>
          <w:rPr>
            <w:rFonts w:ascii="Cambria Math" w:hAnsi="Cambria Math"/>
          </w:rPr>
          <m:t xml:space="preserve">xOy </m:t>
        </m:r>
      </m:oMath>
      <w:r>
        <w:rPr>
          <w:rFonts w:eastAsiaTheme="minorEastAsia"/>
        </w:rPr>
        <w:t xml:space="preserve">plane </w:t>
      </w:r>
      <w:r>
        <w:t xml:space="preserve">of side </w:t>
      </w:r>
      <m:oMath>
        <m:r>
          <w:rPr>
            <w:rFonts w:ascii="Cambria Math" w:hAnsi="Cambria Math"/>
          </w:rPr>
          <m:t>h</m:t>
        </m:r>
      </m:oMath>
      <w:r>
        <w:rPr>
          <w:rFonts w:eastAsiaTheme="minorEastAsia"/>
        </w:rPr>
        <w:t>:</w:t>
      </w:r>
    </w:p>
    <w:p w14:paraId="024F75FA" w14:textId="77777777" w:rsidR="006B1718" w:rsidRDefault="006B1718" w:rsidP="006B1718">
      <w:pPr>
        <w:pStyle w:val="EndnoteText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B1718" w14:paraId="3566435F" w14:textId="77777777" w:rsidTr="00CC68F6">
        <w:tc>
          <w:tcPr>
            <w:tcW w:w="4508" w:type="dxa"/>
          </w:tcPr>
          <w:p w14:paraId="3D6D981D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  <w:noProof/>
              </w:rPr>
              <w:drawing>
                <wp:inline distT="0" distB="0" distL="0" distR="0" wp14:anchorId="41B6CFC3" wp14:editId="1D4D34BF">
                  <wp:extent cx="2520000" cy="2451064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570" t="8098" r="48890" b="10927"/>
                          <a:stretch/>
                        </pic:blipFill>
                        <pic:spPr bwMode="auto">
                          <a:xfrm>
                            <a:off x="0" y="0"/>
                            <a:ext cx="2520000" cy="2451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0717564" w14:textId="77777777" w:rsidR="006B1718" w:rsidRPr="00BB5C19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</w:rPr>
                  <m:t>A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,0,0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;C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h,0,0</m:t>
                    </m:r>
                  </m:e>
                </m:d>
              </m:oMath>
            </m:oMathPara>
          </w:p>
          <w:p w14:paraId="0BB15A8B" w14:textId="77777777" w:rsidR="006B1718" w:rsidRPr="00BB5C19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eastAsiaTheme="minorEastAsia" w:hAnsi="Cambria Math"/>
                </w:rPr>
                <m:t>B=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h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,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h,0)</m:t>
              </m:r>
            </m:oMath>
            <w:r>
              <w:rPr>
                <w:rFonts w:eastAsiaTheme="minorEastAsia"/>
              </w:rPr>
              <w:t xml:space="preserve"> from Pythagoras theorem</w:t>
            </w:r>
          </w:p>
          <w:p w14:paraId="2DEB387A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>Red lines are the angle bisectors</w:t>
            </w:r>
          </w:p>
          <w:p w14:paraId="33E259B7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>D is the centre of the base:</w:t>
            </w:r>
          </w:p>
          <w:p w14:paraId="0D98A091" w14:textId="77777777" w:rsidR="006B1718" w:rsidRPr="00C635EA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ta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B</m:t>
                                </m:r>
                              </m:e>
                            </m:acc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den>
                </m:f>
                <m:r>
                  <w:rPr>
                    <w:rFonts w:ascii="Cambria Math" w:eastAsiaTheme="minorEastAsia" w:hAnsi="Cambria Math"/>
                  </w:rPr>
                  <m:t>⟺y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e>
                    </m:rad>
                  </m:den>
                </m:f>
              </m:oMath>
            </m:oMathPara>
          </w:p>
          <w:p w14:paraId="3354A169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herefore, </w:t>
            </w:r>
            <m:oMath>
              <m:r>
                <w:rPr>
                  <w:rFonts w:ascii="Cambria Math" w:eastAsiaTheme="minorEastAsia" w:hAnsi="Cambria Math"/>
                </w:rPr>
                <m:t>D=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e>
                      </m:rad>
                    </m:den>
                  </m:f>
                  <m:r>
                    <w:rPr>
                      <w:rFonts w:ascii="Cambria Math" w:eastAsiaTheme="minorEastAsia" w:hAnsi="Cambria Math"/>
                    </w:rPr>
                    <m:t>,0</m:t>
                  </m:r>
                </m:e>
              </m:d>
            </m:oMath>
          </w:p>
          <w:p w14:paraId="50C0FE9A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</w:p>
          <w:p w14:paraId="16F44266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D is the projection of the prism centre E on the base plan, therefore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z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h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oMath>
            <w:r>
              <w:rPr>
                <w:rFonts w:eastAsiaTheme="minorEastAsia"/>
              </w:rPr>
              <w:t xml:space="preserve"> and</w:t>
            </w:r>
          </w:p>
          <w:p w14:paraId="33A3FE79" w14:textId="77777777" w:rsidR="006B1718" w:rsidRPr="00C635EA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Theme="minorEastAsia" w:hAnsi="Cambria Math"/>
                  </w:rPr>
                  <m:t>E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</w:tc>
      </w:tr>
      <w:tr w:rsidR="006B1718" w:rsidRPr="00352CE0" w14:paraId="01E95B46" w14:textId="77777777" w:rsidTr="00CC68F6">
        <w:tc>
          <w:tcPr>
            <w:tcW w:w="4508" w:type="dxa"/>
          </w:tcPr>
          <w:p w14:paraId="2F335E11" w14:textId="77777777" w:rsidR="006B1718" w:rsidRDefault="006B1718" w:rsidP="00CC68F6">
            <w:pPr>
              <w:pStyle w:val="EndnoteText"/>
            </w:pPr>
            <w:r>
              <w:rPr>
                <w:noProof/>
              </w:rPr>
              <w:drawing>
                <wp:inline distT="0" distB="0" distL="0" distR="0" wp14:anchorId="35ED531D" wp14:editId="6C9A3D33">
                  <wp:extent cx="2520000" cy="238265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07" r="35896"/>
                          <a:stretch/>
                        </pic:blipFill>
                        <pic:spPr bwMode="auto">
                          <a:xfrm>
                            <a:off x="0" y="0"/>
                            <a:ext cx="2520000" cy="2382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0AC81BF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</w:rPr>
                <m:t>EA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B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C</m:t>
              </m:r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l</m:t>
              </m:r>
            </m:oMath>
            <w:r w:rsidRPr="00352CE0">
              <w:rPr>
                <w:rFonts w:eastAsiaTheme="minorEastAsia"/>
              </w:rPr>
              <w:t xml:space="preserve"> (ML bon</w:t>
            </w:r>
            <w:r>
              <w:rPr>
                <w:rFonts w:eastAsiaTheme="minorEastAsia"/>
              </w:rPr>
              <w:t>d length)</w:t>
            </w:r>
          </w:p>
          <w:p w14:paraId="54FA78D7" w14:textId="77777777" w:rsidR="006B1718" w:rsidRDefault="006B1718" w:rsidP="00CC68F6">
            <w:pPr>
              <w:pStyle w:val="EndnoteText"/>
              <w:rPr>
                <w:rFonts w:eastAsiaTheme="minorEastAsia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eastAsiaTheme="minorEastAsia"/>
              </w:rPr>
              <w:t xml:space="preserve"> angle can be computed from dot product:</w:t>
            </w:r>
          </w:p>
          <w:p w14:paraId="27FAC4FF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A</m:t>
                    </m:r>
                  </m:e>
                </m:acc>
                <m:r>
                  <w:rPr>
                    <w:rFonts w:ascii="Cambria Math" w:hAnsi="Cambria Math"/>
                  </w:rPr>
                  <m:t>∙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C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∙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∙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</m:e>
                </m:func>
              </m:oMath>
            </m:oMathPara>
          </w:p>
          <w:p w14:paraId="5A642BE6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A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4FF4F869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EC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03EAB688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A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∙</m:t>
                    </m:r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EC</m:t>
                        </m:r>
                      </m:e>
                    </m:acc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EA</m:t>
                            </m:r>
                          </m:e>
                        </m:acc>
                      </m:e>
                    </m:d>
                    <m:r>
                      <w:rPr>
                        <w:rFonts w:ascii="Cambria Math" w:hAnsi="Cambria Math"/>
                      </w:rPr>
                      <m:t>∙</m:t>
                    </m:r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EC</m:t>
                            </m:r>
                          </m:e>
                        </m:acc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7</m:t>
                    </m:r>
                  </m:den>
                </m:f>
              </m:oMath>
            </m:oMathPara>
          </w:p>
          <w:p w14:paraId="5E691F79" w14:textId="77777777" w:rsidR="006B1718" w:rsidRPr="006B1718" w:rsidRDefault="006B1718" w:rsidP="00CC68F6">
            <w:pPr>
              <w:pStyle w:val="EndnoteText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ε≈81.787°</m:t>
                </m:r>
              </m:oMath>
            </m:oMathPara>
          </w:p>
        </w:tc>
      </w:tr>
      <w:tr w:rsidR="006B1718" w:rsidRPr="00352CE0" w14:paraId="5035F9A3" w14:textId="77777777" w:rsidTr="00CC68F6">
        <w:tc>
          <w:tcPr>
            <w:tcW w:w="4508" w:type="dxa"/>
          </w:tcPr>
          <w:p w14:paraId="705F38A2" w14:textId="77777777" w:rsidR="006B1718" w:rsidRDefault="006B1718" w:rsidP="00CC68F6">
            <w:pPr>
              <w:pStyle w:val="EndnoteTex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2ABA2C" wp14:editId="26351283">
                  <wp:extent cx="1898015" cy="2378333"/>
                  <wp:effectExtent l="0" t="0" r="698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710" t="2430" r="47157" b="19986"/>
                          <a:stretch/>
                        </pic:blipFill>
                        <pic:spPr bwMode="auto">
                          <a:xfrm>
                            <a:off x="0" y="0"/>
                            <a:ext cx="1898998" cy="2379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13293946" w14:textId="77777777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r>
                <w:rPr>
                  <w:rFonts w:ascii="Cambria Math" w:eastAsia="Calibri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r>
                <w:rPr>
                  <w:rFonts w:ascii="Cambria Math" w:eastAsia="Calibri" w:hAnsi="Cambria Math" w:cs="Times New Roman"/>
                </w:rPr>
                <m:t>,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</m:oMath>
            <w:r>
              <w:rPr>
                <w:rFonts w:ascii="Calibri" w:eastAsia="Calibri" w:hAnsi="Calibri" w:cs="Times New Roman"/>
              </w:rPr>
              <w:t xml:space="preserve"> are the projections of </w:t>
            </w:r>
            <m:oMath>
              <m:r>
                <w:rPr>
                  <w:rFonts w:ascii="Cambria Math" w:eastAsia="Calibri" w:hAnsi="Cambria Math" w:cs="Times New Roman"/>
                </w:rPr>
                <m:t>A,B,C</m:t>
              </m:r>
            </m:oMath>
            <w:r>
              <w:rPr>
                <w:rFonts w:ascii="Calibri" w:eastAsia="Calibri" w:hAnsi="Calibri" w:cs="Times New Roman"/>
              </w:rPr>
              <w:t xml:space="preserve"> on the </w:t>
            </w:r>
            <m:oMath>
              <m:r>
                <w:rPr>
                  <w:rFonts w:ascii="Cambria Math" w:eastAsia="Calibri" w:hAnsi="Cambria Math" w:cs="Times New Roman"/>
                </w:rPr>
                <m:t>z=h</m:t>
              </m:r>
            </m:oMath>
            <w:r>
              <w:rPr>
                <w:rFonts w:ascii="Calibri" w:eastAsia="Calibri" w:hAnsi="Calibri" w:cs="Times New Roman"/>
              </w:rPr>
              <w:t xml:space="preserve"> plane (top of the prism); </w:t>
            </w:r>
            <m:oMath>
              <m:r>
                <w:rPr>
                  <w:rFonts w:ascii="Cambria Math" w:eastAsia="Calibri" w:hAnsi="Cambria Math" w:cs="Times New Roman"/>
                </w:rPr>
                <m:t>E</m:t>
              </m:r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A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B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</w:rPr>
                    <m:t>C</m:t>
                  </m:r>
                </m:e>
                <m:sup>
                  <m:r>
                    <w:rPr>
                      <w:rFonts w:ascii="Cambria Math" w:eastAsia="Calibri" w:hAnsi="Cambria Math" w:cs="Times New Roman"/>
                    </w:rPr>
                    <m:t>'</m:t>
                  </m:r>
                </m:sup>
              </m:sSup>
            </m:oMath>
            <w:r>
              <w:rPr>
                <w:rFonts w:ascii="Calibri" w:eastAsia="Calibri" w:hAnsi="Calibri" w:cs="Times New Roman"/>
              </w:rPr>
              <w:t xml:space="preserve"> symmetrical to </w:t>
            </w:r>
            <m:oMath>
              <m:r>
                <w:rPr>
                  <w:rFonts w:ascii="Cambria Math" w:eastAsia="Calibri" w:hAnsi="Cambria Math" w:cs="Times New Roman"/>
                </w:rPr>
                <m:t>EABC</m:t>
              </m:r>
            </m:oMath>
            <w:r>
              <w:rPr>
                <w:rFonts w:ascii="Calibri" w:eastAsia="Calibri" w:hAnsi="Calibri" w:cs="Times New Roman"/>
              </w:rPr>
              <w:t xml:space="preserve"> through </w:t>
            </w:r>
            <m:oMath>
              <m:r>
                <w:rPr>
                  <w:rFonts w:ascii="Cambria Math" w:eastAsia="Calibri" w:hAnsi="Cambria Math" w:cs="Times New Roman"/>
                </w:rPr>
                <m:t>E</m:t>
              </m:r>
            </m:oMath>
          </w:p>
          <w:p w14:paraId="457FFA22" w14:textId="77777777" w:rsid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Calibri" w:eastAsia="Calibri" w:hAnsi="Calibri" w:cs="Times New Roman"/>
              </w:rPr>
              <w:t xml:space="preserve"> angles within each pyramid are equal</w:t>
            </w:r>
          </w:p>
          <w:p w14:paraId="300DE206" w14:textId="77777777" w:rsid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>
              <m:r>
                <w:rPr>
                  <w:rFonts w:ascii="Cambria Math" w:hAnsi="Cambria Math"/>
                </w:rPr>
                <m:t>L</m:t>
              </m:r>
              <m:acc>
                <m:accPr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  <m:r>
                <w:rPr>
                  <w:rFonts w:ascii="Cambria Math" w:hAnsi="Cambria Math"/>
                </w:rPr>
                <m:t>L</m:t>
              </m:r>
            </m:oMath>
            <w:r>
              <w:rPr>
                <w:rFonts w:ascii="Calibri" w:eastAsia="Calibri" w:hAnsi="Calibri" w:cs="Times New Roman"/>
              </w:rPr>
              <w:t xml:space="preserve"> involving an L atom from each pyramid are:</w:t>
            </w:r>
          </w:p>
          <w:p w14:paraId="62552C1A" w14:textId="77777777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Calibri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  <m:r>
                          <w:rPr>
                            <w:rFonts w:ascii="Cambria Math" w:eastAsia="Calibri" w:hAnsi="Cambria Math" w:cs="Times New Roman"/>
                          </w:rPr>
                          <m:t>,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e>
                </m:func>
                <m:r>
                  <w:rPr>
                    <w:rFonts w:ascii="Cambria Math" w:eastAsia="Calibri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  <m:r>
                      <w:rPr>
                        <w:rFonts w:ascii="Cambria Math" w:eastAsia="Calibri" w:hAnsi="Cambria Math" w:cs="Times New Roman"/>
                      </w:rPr>
                      <m:t>∙</m:t>
                    </m:r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C</m:t>
                        </m:r>
                      </m:e>
                    </m:acc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</m:e>
                    </m:d>
                    <m:r>
                      <w:rPr>
                        <w:rFonts w:ascii="Cambria Math" w:eastAsia="Calibri" w:hAnsi="Cambria Math" w:cs="Times New Roman"/>
                      </w:rPr>
                      <m:t>∙</m:t>
                    </m:r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den>
                </m:f>
              </m:oMath>
            </m:oMathPara>
          </w:p>
          <w:p w14:paraId="30860CC0" w14:textId="290A4988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</w:rPr>
                      <m:t>E</m:t>
                    </m:r>
                    <m:sSup>
                      <m:sSup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="Calibri" w:hAnsi="Cambria Math" w:cs="Times New Roman"/>
                          </w:rPr>
                          <m:t>'</m:t>
                        </m:r>
                      </m:sup>
                    </m:sSup>
                  </m:e>
                </m:acc>
                <m:r>
                  <w:rPr>
                    <w:rFonts w:ascii="Cambria Math" w:eastAsia="Calibri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0,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4DEAC1FA" w14:textId="2FD8D54B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Calibri" w:hAnsi="Cambria Math" w:cs="Times New Roman"/>
                      </w:rPr>
                      <m:t>EC</m:t>
                    </m:r>
                  </m:e>
                </m:acc>
                <m:r>
                  <w:rPr>
                    <w:rFonts w:ascii="Cambria Math" w:eastAsia="Calibri" w:hAns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, 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libri" w:hAnsi="Cambria Math" w:cs="Times New Roman"/>
                  </w:rPr>
                  <m:t xml:space="preserve">; 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acc>
                      <m:accPr>
                        <m:chr m:val="⃗"/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="Calibri" w:hAnsi="Cambria Math" w:cs="Times New Roman"/>
                          </w:rPr>
                          <m:t>E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'</m:t>
                            </m:r>
                          </m:sup>
                        </m:sSup>
                      </m:e>
                    </m:acc>
                  </m:e>
                </m:d>
                <m:r>
                  <w:rPr>
                    <w:rFonts w:ascii="Cambria Math" w:eastAsia="Calibri" w:hAnsi="Cambria Math" w:cs="Times New Roma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e>
                </m:rad>
              </m:oMath>
            </m:oMathPara>
          </w:p>
          <w:p w14:paraId="42206857" w14:textId="3FA223AF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Calibri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Calibri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Calibri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e>
                        </m:acc>
                        <m:r>
                          <w:rPr>
                            <w:rFonts w:ascii="Cambria Math" w:eastAsia="Calibri" w:hAnsi="Cambria Math" w:cs="Times New Roman"/>
                          </w:rPr>
                          <m:t>,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EC</m:t>
                            </m:r>
                          </m:e>
                        </m:acc>
                      </m:e>
                    </m:d>
                  </m:e>
                </m:func>
                <m:r>
                  <w:rPr>
                    <w:rFonts w:ascii="Cambria Math" w:eastAsia="Calibri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5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num>
                  <m:den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7</m:t>
                        </m:r>
                        <m:sSup>
                          <m:sSupPr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h</m:t>
                            </m:r>
                          </m:e>
                          <m:sup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12</m:t>
                        </m:r>
                      </m:den>
                    </m:f>
                  </m:den>
                </m:f>
                <m:r>
                  <w:rPr>
                    <w:rFonts w:ascii="Cambria Math" w:eastAsia="Calibri" w:hAnsi="Cambria Math" w:cs="Times New Roman"/>
                  </w:rPr>
                  <m:t>=-</m:t>
                </m:r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</w:rPr>
                      <m:t>5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</w:rPr>
                      <m:t>7</m:t>
                    </m:r>
                  </m:den>
                </m:f>
              </m:oMath>
            </m:oMathPara>
          </w:p>
          <w:p w14:paraId="4A3FBFEC" w14:textId="4BBCD47C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</w:rPr>
                  <m:t>ε≈135.585°</m:t>
                </m:r>
              </m:oMath>
            </m:oMathPara>
          </w:p>
          <w:p w14:paraId="100CA581" w14:textId="57C223F8" w:rsidR="00CC68F6" w:rsidRPr="00CC68F6" w:rsidRDefault="00CC68F6" w:rsidP="00CC68F6">
            <w:pPr>
              <w:pStyle w:val="EndnoteText"/>
              <w:rPr>
                <w:rFonts w:ascii="Calibri" w:eastAsia="Calibri" w:hAnsi="Calibri" w:cs="Times New Roman"/>
              </w:rPr>
            </w:pPr>
          </w:p>
        </w:tc>
      </w:tr>
    </w:tbl>
    <w:p w14:paraId="53B35B28" w14:textId="77777777" w:rsidR="00641DE2" w:rsidRDefault="00641DE2" w:rsidP="00F34BC0">
      <w:pPr>
        <w:pStyle w:val="Heading2"/>
      </w:pPr>
    </w:p>
    <w:p w14:paraId="46F0578F" w14:textId="77777777" w:rsidR="00641DE2" w:rsidRDefault="00641DE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6B023FF" w14:textId="22BCFADB" w:rsidR="00F34BC0" w:rsidRDefault="00F34BC0" w:rsidP="00F34BC0">
      <w:pPr>
        <w:pStyle w:val="Heading2"/>
      </w:pPr>
      <w:r>
        <w:lastRenderedPageBreak/>
        <w:t>References</w:t>
      </w:r>
    </w:p>
    <w:p w14:paraId="11B6D326" w14:textId="77777777" w:rsidR="00F34BC0" w:rsidRDefault="00F34BC0"/>
    <w:p w14:paraId="1B351DC8" w14:textId="77777777" w:rsidR="00634845" w:rsidRPr="00634845" w:rsidRDefault="00F34BC0" w:rsidP="00634845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34845" w:rsidRPr="00634845">
        <w:t>1.</w:t>
      </w:r>
      <w:r w:rsidR="00634845" w:rsidRPr="00634845">
        <w:tab/>
        <w:t xml:space="preserve">Addison, A.W., et al., </w:t>
      </w:r>
      <w:r w:rsidR="00634845" w:rsidRPr="00634845">
        <w:rPr>
          <w:i/>
        </w:rPr>
        <w:t>Synthesis, structure, and spectroscopic properties of copper(II) compounds containing nitrogen–sulphur donor ligands; the crystal and molecular structure of aqua[1,7-bis(N-methylbenzimidazol-2′-yl)-2,6-dithiaheptane]copper(II) perchlorate.</w:t>
      </w:r>
      <w:r w:rsidR="00634845" w:rsidRPr="00634845">
        <w:t xml:space="preserve"> Journal of the Chemical Society, Dalton Transactions, 1984(7): p. 1349-1356.</w:t>
      </w:r>
    </w:p>
    <w:p w14:paraId="02E92C80" w14:textId="77777777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2.</w:t>
      </w:r>
      <w:r w:rsidRPr="00634845">
        <w:tab/>
        <w:t xml:space="preserve">Yang, L., D.R. Powell, and R.P. Houser, </w:t>
      </w:r>
      <w:r w:rsidRPr="00634845">
        <w:rPr>
          <w:i/>
        </w:rPr>
        <w:t>Structural variation in copper(i) complexes with pyridylmethylamide ligands: structural analysis with a new four-coordinate geometry index, τ4.</w:t>
      </w:r>
      <w:r w:rsidRPr="00634845">
        <w:t xml:space="preserve"> Dalton Transactions, 2007(9): p. 955-964.</w:t>
      </w:r>
    </w:p>
    <w:p w14:paraId="748008B3" w14:textId="77777777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3.</w:t>
      </w:r>
      <w:r w:rsidRPr="00634845">
        <w:tab/>
        <w:t xml:space="preserve">Okuniewski, A., et al., </w:t>
      </w:r>
      <w:r w:rsidRPr="00634845">
        <w:rPr>
          <w:i/>
        </w:rPr>
        <w:t>Coordination polymers and molecular structures among complexes of mercury(II) halides with selected 1-benzoylthioureas.</w:t>
      </w:r>
      <w:r w:rsidRPr="00634845">
        <w:t xml:space="preserve"> Polyhedron, 2015. </w:t>
      </w:r>
      <w:r w:rsidRPr="00634845">
        <w:rPr>
          <w:b/>
        </w:rPr>
        <w:t>90</w:t>
      </w:r>
      <w:r w:rsidRPr="00634845">
        <w:t>: p. 47-57.</w:t>
      </w:r>
    </w:p>
    <w:p w14:paraId="1CDF4F67" w14:textId="77777777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4.</w:t>
      </w:r>
      <w:r w:rsidRPr="00634845">
        <w:tab/>
        <w:t xml:space="preserve">Rosiak, D., A. Okuniewski, and J. Chojnacki, </w:t>
      </w:r>
      <w:r w:rsidRPr="00634845">
        <w:rPr>
          <w:i/>
        </w:rPr>
        <w:t>Novel complexes possessing Hg–(Cl, Br, I)</w:t>
      </w:r>
      <w:r w:rsidRPr="00634845">
        <w:rPr>
          <w:rFonts w:ascii="Cambria Math" w:hAnsi="Cambria Math" w:cs="Cambria Math"/>
          <w:i/>
        </w:rPr>
        <w:t>⋯</w:t>
      </w:r>
      <w:r w:rsidRPr="00634845">
        <w:rPr>
          <w:i/>
        </w:rPr>
        <w:t>OC halogen bonding and unusual Hg2S2(Br/I)4 kernel. The usefulness of τ4′ structural parameter.</w:t>
      </w:r>
      <w:r w:rsidRPr="00634845">
        <w:t xml:space="preserve"> Polyhedron, 2018. </w:t>
      </w:r>
      <w:r w:rsidRPr="00634845">
        <w:rPr>
          <w:b/>
        </w:rPr>
        <w:t>146</w:t>
      </w:r>
      <w:r w:rsidRPr="00634845">
        <w:t>: p. 35-41.</w:t>
      </w:r>
    </w:p>
    <w:p w14:paraId="1527042B" w14:textId="311F8CD4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5.</w:t>
      </w:r>
      <w:r w:rsidRPr="00634845">
        <w:tab/>
        <w:t xml:space="preserve">Okuniewski, A. </w:t>
      </w:r>
      <w:r w:rsidRPr="00634845">
        <w:rPr>
          <w:i/>
        </w:rPr>
        <w:t>Geom  geometry indicies calculations</w:t>
      </w:r>
      <w:r w:rsidRPr="00634845">
        <w:t xml:space="preserve">. 2020  [cited 2020 March 14]; Available from: </w:t>
      </w:r>
      <w:hyperlink r:id="rId21" w:history="1">
        <w:r w:rsidRPr="00634845">
          <w:rPr>
            <w:rStyle w:val="Hyperlink"/>
          </w:rPr>
          <w:t>http://kchn.pg.gda.pl/geom/?p=home</w:t>
        </w:r>
      </w:hyperlink>
      <w:r w:rsidRPr="00634845">
        <w:t>.</w:t>
      </w:r>
    </w:p>
    <w:p w14:paraId="2F161A60" w14:textId="324ADB5F" w:rsidR="00634845" w:rsidRPr="00634845" w:rsidRDefault="00634845" w:rsidP="00634845">
      <w:pPr>
        <w:pStyle w:val="EndNoteBibliography"/>
        <w:spacing w:after="0"/>
        <w:ind w:left="720" w:hanging="720"/>
      </w:pPr>
      <w:r w:rsidRPr="00634845">
        <w:t>6.</w:t>
      </w:r>
      <w:r w:rsidRPr="00634845">
        <w:tab/>
        <w:t xml:space="preserve">Wikipedia. </w:t>
      </w:r>
      <w:r w:rsidRPr="00634845">
        <w:rPr>
          <w:i/>
        </w:rPr>
        <w:t>Geometry index</w:t>
      </w:r>
      <w:r w:rsidRPr="00634845">
        <w:t xml:space="preserve">. 2020  [cited 2020 March 14]; Available from: </w:t>
      </w:r>
      <w:hyperlink r:id="rId22" w:history="1">
        <w:r w:rsidRPr="00634845">
          <w:rPr>
            <w:rStyle w:val="Hyperlink"/>
          </w:rPr>
          <w:t>https://en.wikipedia.org/wiki/Geometry_index</w:t>
        </w:r>
      </w:hyperlink>
      <w:r w:rsidRPr="00634845">
        <w:t>.</w:t>
      </w:r>
    </w:p>
    <w:p w14:paraId="31DB6395" w14:textId="71438946" w:rsidR="00634845" w:rsidRPr="00634845" w:rsidRDefault="00634845" w:rsidP="00634845">
      <w:pPr>
        <w:pStyle w:val="EndNoteBibliography"/>
        <w:ind w:left="720" w:hanging="720"/>
      </w:pPr>
      <w:r w:rsidRPr="00634845">
        <w:t>7.</w:t>
      </w:r>
      <w:r w:rsidRPr="00634845">
        <w:tab/>
        <w:t xml:space="preserve">StackExchange. </w:t>
      </w:r>
      <w:r w:rsidRPr="00634845">
        <w:rPr>
          <w:i/>
        </w:rPr>
        <w:t>Use of geometry index for the determination of coordination environment</w:t>
      </w:r>
      <w:r w:rsidRPr="00634845">
        <w:t xml:space="preserve">. 2020  [cited 2020 March 14]; Available from: </w:t>
      </w:r>
      <w:hyperlink r:id="rId23" w:history="1">
        <w:r w:rsidRPr="00634845">
          <w:rPr>
            <w:rStyle w:val="Hyperlink"/>
          </w:rPr>
          <w:t>https://chemistry.stackexchange.com/questions/80604/use-of-geometry-index-for-the-determination-of-coordination-environment</w:t>
        </w:r>
      </w:hyperlink>
      <w:r w:rsidRPr="00634845">
        <w:t>.</w:t>
      </w:r>
    </w:p>
    <w:p w14:paraId="60AC5C1D" w14:textId="5A0225CC" w:rsidR="00F34BC0" w:rsidRDefault="00F34BC0">
      <w:r>
        <w:fldChar w:fldCharType="end"/>
      </w:r>
    </w:p>
    <w:sectPr w:rsidR="00F34BC0"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8D5568" w14:textId="77777777" w:rsidR="009601EE" w:rsidRDefault="009601EE" w:rsidP="00243080">
      <w:pPr>
        <w:spacing w:after="0" w:line="240" w:lineRule="auto"/>
      </w:pPr>
      <w:r>
        <w:separator/>
      </w:r>
    </w:p>
  </w:endnote>
  <w:endnote w:type="continuationSeparator" w:id="0">
    <w:p w14:paraId="77FE8F26" w14:textId="77777777" w:rsidR="009601EE" w:rsidRDefault="009601EE" w:rsidP="00243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C7D54" w14:textId="76C63E3F" w:rsidR="00CC68F6" w:rsidRDefault="00CC68F6">
    <w:pPr>
      <w:pStyle w:val="Footer"/>
    </w:pP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53218A" w14:textId="77777777" w:rsidR="009601EE" w:rsidRDefault="009601EE" w:rsidP="00243080">
      <w:pPr>
        <w:spacing w:after="0" w:line="240" w:lineRule="auto"/>
      </w:pPr>
      <w:r>
        <w:separator/>
      </w:r>
    </w:p>
  </w:footnote>
  <w:footnote w:type="continuationSeparator" w:id="0">
    <w:p w14:paraId="4D665F94" w14:textId="77777777" w:rsidR="009601EE" w:rsidRDefault="009601EE" w:rsidP="00243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8729B4"/>
    <w:multiLevelType w:val="multilevel"/>
    <w:tmpl w:val="331E8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65F8"/>
    <w:multiLevelType w:val="hybridMultilevel"/>
    <w:tmpl w:val="C2224C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53753"/>
    <w:multiLevelType w:val="multilevel"/>
    <w:tmpl w:val="46D61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FF6AF6"/>
    <w:multiLevelType w:val="multilevel"/>
    <w:tmpl w:val="75442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DD4980"/>
    <w:multiLevelType w:val="multilevel"/>
    <w:tmpl w:val="EA06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Q1NrW0NDU3NDRT0lEKTi0uzszPAykwrgUA9LAjliwAAAA="/>
    <w:docVar w:name="EN.InstantFormat" w:val="&lt;ENInstantFormat&gt;&lt;Enabled&gt;1&lt;/Enabled&gt;&lt;ScanUnformatted&gt;0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wr0sa5iwsaszeftwnvwaxodr2z05t9pesv&quot;&gt;general2-Converted&lt;record-ids&gt;&lt;item&gt;28&lt;/item&gt;&lt;item&gt;29&lt;/item&gt;&lt;item&gt;30&lt;/item&gt;&lt;item&gt;31&lt;/item&gt;&lt;item&gt;32&lt;/item&gt;&lt;item&gt;33&lt;/item&gt;&lt;item&gt;34&lt;/item&gt;&lt;/record-ids&gt;&lt;/item&gt;&lt;/Libraries&gt;"/>
  </w:docVars>
  <w:rsids>
    <w:rsidRoot w:val="00E43B5D"/>
    <w:rsid w:val="00073B6E"/>
    <w:rsid w:val="000F5CAE"/>
    <w:rsid w:val="001434F3"/>
    <w:rsid w:val="00243080"/>
    <w:rsid w:val="002E4ECD"/>
    <w:rsid w:val="00352CE0"/>
    <w:rsid w:val="003F2BDB"/>
    <w:rsid w:val="00413DC8"/>
    <w:rsid w:val="0045635F"/>
    <w:rsid w:val="00457E05"/>
    <w:rsid w:val="004B61C0"/>
    <w:rsid w:val="00550426"/>
    <w:rsid w:val="00566A6C"/>
    <w:rsid w:val="00634845"/>
    <w:rsid w:val="00641DE2"/>
    <w:rsid w:val="006B1718"/>
    <w:rsid w:val="007A014B"/>
    <w:rsid w:val="00802E1A"/>
    <w:rsid w:val="0094196E"/>
    <w:rsid w:val="009601EE"/>
    <w:rsid w:val="00BB5C19"/>
    <w:rsid w:val="00C15B42"/>
    <w:rsid w:val="00C635EA"/>
    <w:rsid w:val="00C70CBA"/>
    <w:rsid w:val="00C7301D"/>
    <w:rsid w:val="00CB3526"/>
    <w:rsid w:val="00CC68F6"/>
    <w:rsid w:val="00E43B5D"/>
    <w:rsid w:val="00EB6BDA"/>
    <w:rsid w:val="00EF31D8"/>
    <w:rsid w:val="00EF59B3"/>
    <w:rsid w:val="00F11FDB"/>
    <w:rsid w:val="00F34B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07B697"/>
  <w15:chartTrackingRefBased/>
  <w15:docId w15:val="{0CF6F075-9608-49F1-9F2D-6D9EEA9DC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B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B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7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34BC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BC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4BC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4BC0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34B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B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34B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B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F34BC0"/>
    <w:rPr>
      <w:color w:val="808080"/>
    </w:rPr>
  </w:style>
  <w:style w:type="table" w:styleId="TableGrid">
    <w:name w:val="Table Grid"/>
    <w:basedOn w:val="TableNormal"/>
    <w:uiPriority w:val="39"/>
    <w:rsid w:val="00550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html">
    <w:name w:val="texhtml"/>
    <w:basedOn w:val="DefaultParagraphFont"/>
    <w:rsid w:val="00550426"/>
  </w:style>
  <w:style w:type="paragraph" w:styleId="Header">
    <w:name w:val="header"/>
    <w:basedOn w:val="Normal"/>
    <w:link w:val="Head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080"/>
  </w:style>
  <w:style w:type="paragraph" w:styleId="Footer">
    <w:name w:val="footer"/>
    <w:basedOn w:val="Normal"/>
    <w:link w:val="Foot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080"/>
  </w:style>
  <w:style w:type="paragraph" w:styleId="EndnoteText">
    <w:name w:val="endnote text"/>
    <w:basedOn w:val="Normal"/>
    <w:link w:val="EndnoteTextChar"/>
    <w:uiPriority w:val="99"/>
    <w:unhideWhenUsed/>
    <w:rsid w:val="00C15B4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15B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15B4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6B17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F2B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69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66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275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5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4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kchn.pg.gda.pl/geom/?p=home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chemistry.stackexchange.com/questions/80604/use-of-geometry-index-for-the-determination-of-coordination-environment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en.wikipedia.org/wiki/Geometry_inde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2D119-6984-41ED-B06A-50F5034BD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6</TotalTime>
  <Pages>5</Pages>
  <Words>1325</Words>
  <Characters>755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13</cp:revision>
  <dcterms:created xsi:type="dcterms:W3CDTF">2020-03-14T23:17:00Z</dcterms:created>
  <dcterms:modified xsi:type="dcterms:W3CDTF">2020-03-17T01:44:00Z</dcterms:modified>
</cp:coreProperties>
</file>